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B7EDD" w:rsidRPr="00696FBA" w:rsidRDefault="003B7EDD" w:rsidP="003B7EDD">
      <w:pPr>
        <w:pStyle w:val="FirstParagraph"/>
        <w:rPr>
          <w:rFonts w:ascii="Comic Sans MS" w:hAnsi="Comic Sans MS"/>
          <w:b/>
          <w:bCs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b/>
          <w:bCs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GRADE 7 AGRICULTURE MARKING SCHEME</w:t>
      </w:r>
    </w:p>
    <w:p w:rsidR="003B7EDD" w:rsidRPr="00696FBA" w:rsidRDefault="003B7EDD" w:rsidP="003B7EDD">
      <w:pPr>
        <w:pStyle w:val="FirstParagraph"/>
        <w:rPr>
          <w:rFonts w:ascii="Comic Sans MS" w:hAnsi="Comic Sans MS"/>
          <w:b/>
          <w:bCs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Style w:val="Strong"/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SECTION A: (30 MARK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42"/>
        <w:gridCol w:w="1920"/>
        <w:gridCol w:w="7014"/>
      </w:tblGrid>
      <w:tr w:rsidR="003B7EDD" w:rsidRPr="00696FBA" w:rsidTr="00BC7EA3">
        <w:tc>
          <w:tcPr>
            <w:tcW w:w="0" w:type="auto"/>
            <w:hideMark/>
          </w:tcPr>
          <w:p w:rsidR="003B7EDD" w:rsidRPr="00696FBA" w:rsidRDefault="003B7EDD" w:rsidP="00BC7EA3">
            <w:pPr>
              <w:jc w:val="center"/>
              <w:rPr>
                <w:rFonts w:ascii="Comic Sans MS" w:hAnsi="Comic Sans MS"/>
                <w:b/>
                <w:bCs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b/>
                <w:bCs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No.</w:t>
            </w:r>
          </w:p>
        </w:tc>
        <w:tc>
          <w:tcPr>
            <w:tcW w:w="0" w:type="auto"/>
            <w:hideMark/>
          </w:tcPr>
          <w:p w:rsidR="003B7EDD" w:rsidRPr="00696FBA" w:rsidRDefault="003B7EDD" w:rsidP="00BC7EA3">
            <w:pPr>
              <w:jc w:val="center"/>
              <w:rPr>
                <w:rFonts w:ascii="Comic Sans MS" w:hAnsi="Comic Sans MS"/>
                <w:b/>
                <w:bCs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b/>
                <w:bCs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Correct Answer</w:t>
            </w:r>
          </w:p>
        </w:tc>
        <w:tc>
          <w:tcPr>
            <w:tcW w:w="0" w:type="auto"/>
            <w:hideMark/>
          </w:tcPr>
          <w:p w:rsidR="003B7EDD" w:rsidRPr="00696FBA" w:rsidRDefault="003B7EDD" w:rsidP="00BC7EA3">
            <w:pPr>
              <w:jc w:val="center"/>
              <w:rPr>
                <w:rFonts w:ascii="Comic Sans MS" w:hAnsi="Comic Sans MS"/>
                <w:b/>
                <w:bCs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b/>
                <w:bCs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Explanation / Guide</w:t>
            </w:r>
            <w:bookmarkStart w:id="0" w:name="_GoBack"/>
            <w:bookmarkEnd w:id="0"/>
          </w:p>
        </w:tc>
      </w:tr>
      <w:tr w:rsidR="003B7EDD" w:rsidRPr="00696FBA" w:rsidTr="00BC7EA3">
        <w:tc>
          <w:tcPr>
            <w:tcW w:w="0" w:type="auto"/>
            <w:hideMark/>
          </w:tcPr>
          <w:p w:rsidR="003B7EDD" w:rsidRPr="00696FBA" w:rsidRDefault="003B7EDD" w:rsidP="00BC7EA3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1</w:t>
            </w:r>
          </w:p>
        </w:tc>
        <w:tc>
          <w:tcPr>
            <w:tcW w:w="0" w:type="auto"/>
            <w:hideMark/>
          </w:tcPr>
          <w:p w:rsidR="003B7EDD" w:rsidRPr="00696FBA" w:rsidRDefault="003B7EDD" w:rsidP="00BC7EA3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Style w:val="Strong"/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B</w:t>
            </w:r>
          </w:p>
        </w:tc>
        <w:tc>
          <w:tcPr>
            <w:tcW w:w="0" w:type="auto"/>
            <w:hideMark/>
          </w:tcPr>
          <w:p w:rsidR="003B7EDD" w:rsidRPr="00696FBA" w:rsidRDefault="003B7EDD" w:rsidP="00BC7EA3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Conservation means wise use of natural resources without wastage.</w:t>
            </w:r>
          </w:p>
        </w:tc>
      </w:tr>
      <w:tr w:rsidR="003B7EDD" w:rsidRPr="00696FBA" w:rsidTr="00BC7EA3">
        <w:tc>
          <w:tcPr>
            <w:tcW w:w="0" w:type="auto"/>
            <w:hideMark/>
          </w:tcPr>
          <w:p w:rsidR="003B7EDD" w:rsidRPr="00696FBA" w:rsidRDefault="003B7EDD" w:rsidP="00BC7EA3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2</w:t>
            </w:r>
          </w:p>
        </w:tc>
        <w:tc>
          <w:tcPr>
            <w:tcW w:w="0" w:type="auto"/>
            <w:hideMark/>
          </w:tcPr>
          <w:p w:rsidR="003B7EDD" w:rsidRPr="00696FBA" w:rsidRDefault="003B7EDD" w:rsidP="00BC7EA3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Style w:val="Strong"/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B</w:t>
            </w:r>
          </w:p>
        </w:tc>
        <w:tc>
          <w:tcPr>
            <w:tcW w:w="0" w:type="auto"/>
            <w:hideMark/>
          </w:tcPr>
          <w:p w:rsidR="003B7EDD" w:rsidRPr="00696FBA" w:rsidRDefault="003B7EDD" w:rsidP="00BC7EA3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Coal is a naturally occurring mineral resource found in Kenya.</w:t>
            </w:r>
          </w:p>
        </w:tc>
      </w:tr>
      <w:tr w:rsidR="003B7EDD" w:rsidRPr="00696FBA" w:rsidTr="00BC7EA3">
        <w:tc>
          <w:tcPr>
            <w:tcW w:w="0" w:type="auto"/>
            <w:hideMark/>
          </w:tcPr>
          <w:p w:rsidR="003B7EDD" w:rsidRPr="00696FBA" w:rsidRDefault="003B7EDD" w:rsidP="00BC7EA3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3</w:t>
            </w:r>
          </w:p>
        </w:tc>
        <w:tc>
          <w:tcPr>
            <w:tcW w:w="0" w:type="auto"/>
            <w:hideMark/>
          </w:tcPr>
          <w:p w:rsidR="003B7EDD" w:rsidRPr="00696FBA" w:rsidRDefault="003B7EDD" w:rsidP="00BC7EA3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Style w:val="Strong"/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D</w:t>
            </w:r>
          </w:p>
        </w:tc>
        <w:tc>
          <w:tcPr>
            <w:tcW w:w="0" w:type="auto"/>
            <w:hideMark/>
          </w:tcPr>
          <w:p w:rsidR="003B7EDD" w:rsidRPr="00696FBA" w:rsidRDefault="003B7EDD" w:rsidP="00BC7EA3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A cut-off drain directs dirty or excess water away from gardens.</w:t>
            </w:r>
          </w:p>
        </w:tc>
      </w:tr>
      <w:tr w:rsidR="003B7EDD" w:rsidRPr="00696FBA" w:rsidTr="00BC7EA3">
        <w:tc>
          <w:tcPr>
            <w:tcW w:w="0" w:type="auto"/>
            <w:hideMark/>
          </w:tcPr>
          <w:p w:rsidR="003B7EDD" w:rsidRPr="00696FBA" w:rsidRDefault="003B7EDD" w:rsidP="00BC7EA3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4</w:t>
            </w:r>
          </w:p>
        </w:tc>
        <w:tc>
          <w:tcPr>
            <w:tcW w:w="0" w:type="auto"/>
            <w:hideMark/>
          </w:tcPr>
          <w:p w:rsidR="003B7EDD" w:rsidRPr="00696FBA" w:rsidRDefault="003B7EDD" w:rsidP="00BC7EA3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Style w:val="Strong"/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A</w:t>
            </w:r>
          </w:p>
        </w:tc>
        <w:tc>
          <w:tcPr>
            <w:tcW w:w="0" w:type="auto"/>
            <w:hideMark/>
          </w:tcPr>
          <w:p w:rsidR="003B7EDD" w:rsidRPr="00696FBA" w:rsidRDefault="003B7EDD" w:rsidP="00BC7EA3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Loam soil supports plant growth best.</w:t>
            </w:r>
          </w:p>
        </w:tc>
      </w:tr>
      <w:tr w:rsidR="003B7EDD" w:rsidRPr="00696FBA" w:rsidTr="00BC7EA3">
        <w:tc>
          <w:tcPr>
            <w:tcW w:w="0" w:type="auto"/>
            <w:hideMark/>
          </w:tcPr>
          <w:p w:rsidR="003B7EDD" w:rsidRPr="00696FBA" w:rsidRDefault="003B7EDD" w:rsidP="00BC7EA3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5</w:t>
            </w:r>
          </w:p>
        </w:tc>
        <w:tc>
          <w:tcPr>
            <w:tcW w:w="0" w:type="auto"/>
            <w:hideMark/>
          </w:tcPr>
          <w:p w:rsidR="003B7EDD" w:rsidRPr="00696FBA" w:rsidRDefault="003B7EDD" w:rsidP="00BC7EA3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Style w:val="Strong"/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C</w:t>
            </w:r>
          </w:p>
        </w:tc>
        <w:tc>
          <w:tcPr>
            <w:tcW w:w="0" w:type="auto"/>
            <w:hideMark/>
          </w:tcPr>
          <w:p w:rsidR="003B7EDD" w:rsidRPr="00696FBA" w:rsidRDefault="003B7EDD" w:rsidP="00BC7EA3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Pollution lowers soil fertility and crop growth.</w:t>
            </w:r>
          </w:p>
        </w:tc>
      </w:tr>
      <w:tr w:rsidR="003B7EDD" w:rsidRPr="00696FBA" w:rsidTr="00BC7EA3">
        <w:tc>
          <w:tcPr>
            <w:tcW w:w="0" w:type="auto"/>
            <w:hideMark/>
          </w:tcPr>
          <w:p w:rsidR="003B7EDD" w:rsidRPr="00696FBA" w:rsidRDefault="003B7EDD" w:rsidP="00BC7EA3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6</w:t>
            </w:r>
          </w:p>
        </w:tc>
        <w:tc>
          <w:tcPr>
            <w:tcW w:w="0" w:type="auto"/>
            <w:hideMark/>
          </w:tcPr>
          <w:p w:rsidR="003B7EDD" w:rsidRPr="00696FBA" w:rsidRDefault="003B7EDD" w:rsidP="00BC7EA3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Style w:val="Strong"/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B</w:t>
            </w:r>
          </w:p>
        </w:tc>
        <w:tc>
          <w:tcPr>
            <w:tcW w:w="0" w:type="auto"/>
            <w:hideMark/>
          </w:tcPr>
          <w:p w:rsidR="003B7EDD" w:rsidRPr="00696FBA" w:rsidRDefault="003B7EDD" w:rsidP="00BC7EA3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Retention pits trap rainwater on slopes.</w:t>
            </w:r>
          </w:p>
        </w:tc>
      </w:tr>
      <w:tr w:rsidR="003B7EDD" w:rsidRPr="00696FBA" w:rsidTr="00BC7EA3">
        <w:tc>
          <w:tcPr>
            <w:tcW w:w="0" w:type="auto"/>
            <w:hideMark/>
          </w:tcPr>
          <w:p w:rsidR="003B7EDD" w:rsidRPr="00696FBA" w:rsidRDefault="003B7EDD" w:rsidP="00BC7EA3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7</w:t>
            </w:r>
          </w:p>
        </w:tc>
        <w:tc>
          <w:tcPr>
            <w:tcW w:w="0" w:type="auto"/>
            <w:hideMark/>
          </w:tcPr>
          <w:p w:rsidR="003B7EDD" w:rsidRPr="00696FBA" w:rsidRDefault="003B7EDD" w:rsidP="00BC7EA3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Style w:val="Strong"/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B</w:t>
            </w:r>
          </w:p>
        </w:tc>
        <w:tc>
          <w:tcPr>
            <w:tcW w:w="0" w:type="auto"/>
            <w:hideMark/>
          </w:tcPr>
          <w:p w:rsidR="003B7EDD" w:rsidRPr="00696FBA" w:rsidRDefault="003B7EDD" w:rsidP="00BC7EA3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Clay soil holds water for a long time.</w:t>
            </w:r>
          </w:p>
        </w:tc>
      </w:tr>
      <w:tr w:rsidR="003B7EDD" w:rsidRPr="00696FBA" w:rsidTr="00BC7EA3">
        <w:tc>
          <w:tcPr>
            <w:tcW w:w="0" w:type="auto"/>
            <w:hideMark/>
          </w:tcPr>
          <w:p w:rsidR="003B7EDD" w:rsidRPr="00696FBA" w:rsidRDefault="003B7EDD" w:rsidP="00BC7EA3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8</w:t>
            </w:r>
          </w:p>
        </w:tc>
        <w:tc>
          <w:tcPr>
            <w:tcW w:w="0" w:type="auto"/>
            <w:hideMark/>
          </w:tcPr>
          <w:p w:rsidR="003B7EDD" w:rsidRPr="00696FBA" w:rsidRDefault="003B7EDD" w:rsidP="00BC7EA3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Style w:val="Strong"/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C</w:t>
            </w:r>
          </w:p>
        </w:tc>
        <w:tc>
          <w:tcPr>
            <w:tcW w:w="0" w:type="auto"/>
            <w:hideMark/>
          </w:tcPr>
          <w:p w:rsidR="003B7EDD" w:rsidRPr="00696FBA" w:rsidRDefault="003B7EDD" w:rsidP="00BC7EA3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Loam has balanced sand, clay, and silt.</w:t>
            </w:r>
          </w:p>
        </w:tc>
      </w:tr>
      <w:tr w:rsidR="003B7EDD" w:rsidRPr="00696FBA" w:rsidTr="00BC7EA3">
        <w:tc>
          <w:tcPr>
            <w:tcW w:w="0" w:type="auto"/>
            <w:hideMark/>
          </w:tcPr>
          <w:p w:rsidR="003B7EDD" w:rsidRPr="00696FBA" w:rsidRDefault="003B7EDD" w:rsidP="00BC7EA3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9</w:t>
            </w:r>
          </w:p>
        </w:tc>
        <w:tc>
          <w:tcPr>
            <w:tcW w:w="0" w:type="auto"/>
            <w:hideMark/>
          </w:tcPr>
          <w:p w:rsidR="003B7EDD" w:rsidRPr="00696FBA" w:rsidRDefault="003B7EDD" w:rsidP="00BC7EA3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Style w:val="Strong"/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B</w:t>
            </w:r>
          </w:p>
        </w:tc>
        <w:tc>
          <w:tcPr>
            <w:tcW w:w="0" w:type="auto"/>
            <w:hideMark/>
          </w:tcPr>
          <w:p w:rsidR="003B7EDD" w:rsidRPr="00696FBA" w:rsidRDefault="003B7EDD" w:rsidP="00BC7EA3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Earthworms loosen soil and add nutrients.</w:t>
            </w:r>
          </w:p>
        </w:tc>
      </w:tr>
      <w:tr w:rsidR="003B7EDD" w:rsidRPr="00696FBA" w:rsidTr="00BC7EA3">
        <w:tc>
          <w:tcPr>
            <w:tcW w:w="0" w:type="auto"/>
            <w:hideMark/>
          </w:tcPr>
          <w:p w:rsidR="003B7EDD" w:rsidRPr="00696FBA" w:rsidRDefault="003B7EDD" w:rsidP="00BC7EA3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10</w:t>
            </w:r>
          </w:p>
        </w:tc>
        <w:tc>
          <w:tcPr>
            <w:tcW w:w="0" w:type="auto"/>
            <w:hideMark/>
          </w:tcPr>
          <w:p w:rsidR="003B7EDD" w:rsidRPr="00696FBA" w:rsidRDefault="003B7EDD" w:rsidP="00BC7EA3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Style w:val="Strong"/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A</w:t>
            </w:r>
          </w:p>
        </w:tc>
        <w:tc>
          <w:tcPr>
            <w:tcW w:w="0" w:type="auto"/>
            <w:hideMark/>
          </w:tcPr>
          <w:p w:rsidR="003B7EDD" w:rsidRPr="00696FBA" w:rsidRDefault="003B7EDD" w:rsidP="00BC7EA3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Reusing plastics is a form of recycling.</w:t>
            </w:r>
          </w:p>
        </w:tc>
      </w:tr>
      <w:tr w:rsidR="003B7EDD" w:rsidRPr="00696FBA" w:rsidTr="00BC7EA3">
        <w:tc>
          <w:tcPr>
            <w:tcW w:w="0" w:type="auto"/>
            <w:hideMark/>
          </w:tcPr>
          <w:p w:rsidR="003B7EDD" w:rsidRPr="00696FBA" w:rsidRDefault="003B7EDD" w:rsidP="00BC7EA3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11</w:t>
            </w:r>
          </w:p>
        </w:tc>
        <w:tc>
          <w:tcPr>
            <w:tcW w:w="0" w:type="auto"/>
            <w:hideMark/>
          </w:tcPr>
          <w:p w:rsidR="003B7EDD" w:rsidRPr="00696FBA" w:rsidRDefault="003B7EDD" w:rsidP="00BC7EA3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Style w:val="Strong"/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B</w:t>
            </w:r>
          </w:p>
        </w:tc>
        <w:tc>
          <w:tcPr>
            <w:tcW w:w="0" w:type="auto"/>
            <w:hideMark/>
          </w:tcPr>
          <w:p w:rsidR="003B7EDD" w:rsidRPr="00696FBA" w:rsidRDefault="003B7EDD" w:rsidP="00BC7EA3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Burning plastics releases harmful substances.</w:t>
            </w:r>
          </w:p>
        </w:tc>
      </w:tr>
      <w:tr w:rsidR="003B7EDD" w:rsidRPr="00696FBA" w:rsidTr="00BC7EA3">
        <w:tc>
          <w:tcPr>
            <w:tcW w:w="0" w:type="auto"/>
            <w:hideMark/>
          </w:tcPr>
          <w:p w:rsidR="003B7EDD" w:rsidRPr="00696FBA" w:rsidRDefault="003B7EDD" w:rsidP="00BC7EA3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12</w:t>
            </w:r>
          </w:p>
        </w:tc>
        <w:tc>
          <w:tcPr>
            <w:tcW w:w="0" w:type="auto"/>
            <w:hideMark/>
          </w:tcPr>
          <w:p w:rsidR="003B7EDD" w:rsidRPr="00696FBA" w:rsidRDefault="003B7EDD" w:rsidP="00BC7EA3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Style w:val="Strong"/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B</w:t>
            </w:r>
          </w:p>
        </w:tc>
        <w:tc>
          <w:tcPr>
            <w:tcW w:w="0" w:type="auto"/>
            <w:hideMark/>
          </w:tcPr>
          <w:p w:rsidR="003B7EDD" w:rsidRPr="00696FBA" w:rsidRDefault="003B7EDD" w:rsidP="00BC7EA3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Mulching conserves soil moisture.</w:t>
            </w:r>
          </w:p>
        </w:tc>
      </w:tr>
      <w:tr w:rsidR="003B7EDD" w:rsidRPr="00696FBA" w:rsidTr="00BC7EA3">
        <w:tc>
          <w:tcPr>
            <w:tcW w:w="0" w:type="auto"/>
            <w:hideMark/>
          </w:tcPr>
          <w:p w:rsidR="003B7EDD" w:rsidRPr="00696FBA" w:rsidRDefault="003B7EDD" w:rsidP="00BC7EA3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13</w:t>
            </w:r>
          </w:p>
        </w:tc>
        <w:tc>
          <w:tcPr>
            <w:tcW w:w="0" w:type="auto"/>
            <w:hideMark/>
          </w:tcPr>
          <w:p w:rsidR="003B7EDD" w:rsidRPr="00696FBA" w:rsidRDefault="003B7EDD" w:rsidP="00BC7EA3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Style w:val="Strong"/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B</w:t>
            </w:r>
          </w:p>
        </w:tc>
        <w:tc>
          <w:tcPr>
            <w:tcW w:w="0" w:type="auto"/>
            <w:hideMark/>
          </w:tcPr>
          <w:p w:rsidR="003B7EDD" w:rsidRPr="00696FBA" w:rsidRDefault="003B7EDD" w:rsidP="00BC7EA3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Water conservation involves harvesting and storing water.</w:t>
            </w:r>
          </w:p>
        </w:tc>
      </w:tr>
      <w:tr w:rsidR="003B7EDD" w:rsidRPr="00696FBA" w:rsidTr="00BC7EA3">
        <w:tc>
          <w:tcPr>
            <w:tcW w:w="0" w:type="auto"/>
            <w:hideMark/>
          </w:tcPr>
          <w:p w:rsidR="003B7EDD" w:rsidRPr="00696FBA" w:rsidRDefault="003B7EDD" w:rsidP="00BC7EA3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14</w:t>
            </w:r>
          </w:p>
        </w:tc>
        <w:tc>
          <w:tcPr>
            <w:tcW w:w="0" w:type="auto"/>
            <w:hideMark/>
          </w:tcPr>
          <w:p w:rsidR="003B7EDD" w:rsidRPr="00696FBA" w:rsidRDefault="003B7EDD" w:rsidP="00BC7EA3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Style w:val="Strong"/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B</w:t>
            </w:r>
          </w:p>
        </w:tc>
        <w:tc>
          <w:tcPr>
            <w:tcW w:w="0" w:type="auto"/>
            <w:hideMark/>
          </w:tcPr>
          <w:p w:rsidR="003B7EDD" w:rsidRPr="00696FBA" w:rsidRDefault="003B7EDD" w:rsidP="00BC7EA3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A water pan stores surface runoff.</w:t>
            </w:r>
          </w:p>
        </w:tc>
      </w:tr>
      <w:tr w:rsidR="003B7EDD" w:rsidRPr="00696FBA" w:rsidTr="00BC7EA3">
        <w:tc>
          <w:tcPr>
            <w:tcW w:w="0" w:type="auto"/>
            <w:hideMark/>
          </w:tcPr>
          <w:p w:rsidR="003B7EDD" w:rsidRPr="00696FBA" w:rsidRDefault="003B7EDD" w:rsidP="00BC7EA3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15</w:t>
            </w:r>
          </w:p>
        </w:tc>
        <w:tc>
          <w:tcPr>
            <w:tcW w:w="0" w:type="auto"/>
            <w:hideMark/>
          </w:tcPr>
          <w:p w:rsidR="003B7EDD" w:rsidRPr="00696FBA" w:rsidRDefault="003B7EDD" w:rsidP="00BC7EA3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Style w:val="Strong"/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A</w:t>
            </w:r>
          </w:p>
        </w:tc>
        <w:tc>
          <w:tcPr>
            <w:tcW w:w="0" w:type="auto"/>
            <w:hideMark/>
          </w:tcPr>
          <w:p w:rsidR="003B7EDD" w:rsidRPr="00696FBA" w:rsidRDefault="003B7EDD" w:rsidP="00BC7EA3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Shallow pits for water collection are retention pits.</w:t>
            </w:r>
          </w:p>
        </w:tc>
      </w:tr>
      <w:tr w:rsidR="003B7EDD" w:rsidRPr="00696FBA" w:rsidTr="00BC7EA3">
        <w:tc>
          <w:tcPr>
            <w:tcW w:w="0" w:type="auto"/>
            <w:hideMark/>
          </w:tcPr>
          <w:p w:rsidR="003B7EDD" w:rsidRPr="00696FBA" w:rsidRDefault="003B7EDD" w:rsidP="00BC7EA3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16</w:t>
            </w:r>
          </w:p>
        </w:tc>
        <w:tc>
          <w:tcPr>
            <w:tcW w:w="0" w:type="auto"/>
            <w:hideMark/>
          </w:tcPr>
          <w:p w:rsidR="003B7EDD" w:rsidRPr="00696FBA" w:rsidRDefault="003B7EDD" w:rsidP="00BC7EA3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Style w:val="Strong"/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B</w:t>
            </w:r>
          </w:p>
        </w:tc>
        <w:tc>
          <w:tcPr>
            <w:tcW w:w="0" w:type="auto"/>
            <w:hideMark/>
          </w:tcPr>
          <w:p w:rsidR="003B7EDD" w:rsidRPr="00696FBA" w:rsidRDefault="003B7EDD" w:rsidP="00BC7EA3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Harmful substances in soil cause pollution.</w:t>
            </w:r>
          </w:p>
        </w:tc>
      </w:tr>
      <w:tr w:rsidR="003B7EDD" w:rsidRPr="00696FBA" w:rsidTr="00BC7EA3">
        <w:tc>
          <w:tcPr>
            <w:tcW w:w="0" w:type="auto"/>
            <w:hideMark/>
          </w:tcPr>
          <w:p w:rsidR="003B7EDD" w:rsidRPr="00696FBA" w:rsidRDefault="003B7EDD" w:rsidP="00BC7EA3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17</w:t>
            </w:r>
          </w:p>
        </w:tc>
        <w:tc>
          <w:tcPr>
            <w:tcW w:w="0" w:type="auto"/>
            <w:hideMark/>
          </w:tcPr>
          <w:p w:rsidR="003B7EDD" w:rsidRPr="00696FBA" w:rsidRDefault="003B7EDD" w:rsidP="00BC7EA3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Style w:val="Strong"/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B</w:t>
            </w:r>
          </w:p>
        </w:tc>
        <w:tc>
          <w:tcPr>
            <w:tcW w:w="0" w:type="auto"/>
            <w:hideMark/>
          </w:tcPr>
          <w:p w:rsidR="003B7EDD" w:rsidRPr="00696FBA" w:rsidRDefault="003B7EDD" w:rsidP="00BC7EA3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Surface runoff is water flowing over land.</w:t>
            </w:r>
          </w:p>
        </w:tc>
      </w:tr>
      <w:tr w:rsidR="003B7EDD" w:rsidRPr="00696FBA" w:rsidTr="00BC7EA3">
        <w:tc>
          <w:tcPr>
            <w:tcW w:w="0" w:type="auto"/>
            <w:hideMark/>
          </w:tcPr>
          <w:p w:rsidR="003B7EDD" w:rsidRPr="00696FBA" w:rsidRDefault="003B7EDD" w:rsidP="00BC7EA3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18</w:t>
            </w:r>
          </w:p>
        </w:tc>
        <w:tc>
          <w:tcPr>
            <w:tcW w:w="0" w:type="auto"/>
            <w:hideMark/>
          </w:tcPr>
          <w:p w:rsidR="003B7EDD" w:rsidRPr="00696FBA" w:rsidRDefault="003B7EDD" w:rsidP="00BC7EA3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Style w:val="Strong"/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B</w:t>
            </w:r>
          </w:p>
        </w:tc>
        <w:tc>
          <w:tcPr>
            <w:tcW w:w="0" w:type="auto"/>
            <w:hideMark/>
          </w:tcPr>
          <w:p w:rsidR="003B7EDD" w:rsidRPr="00696FBA" w:rsidRDefault="003B7EDD" w:rsidP="00BC7EA3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Compacted, bare soil increases runoff.</w:t>
            </w:r>
          </w:p>
        </w:tc>
      </w:tr>
      <w:tr w:rsidR="003B7EDD" w:rsidRPr="00696FBA" w:rsidTr="00BC7EA3">
        <w:tc>
          <w:tcPr>
            <w:tcW w:w="0" w:type="auto"/>
            <w:hideMark/>
          </w:tcPr>
          <w:p w:rsidR="003B7EDD" w:rsidRPr="00696FBA" w:rsidRDefault="003B7EDD" w:rsidP="00BC7EA3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19</w:t>
            </w:r>
          </w:p>
        </w:tc>
        <w:tc>
          <w:tcPr>
            <w:tcW w:w="0" w:type="auto"/>
            <w:hideMark/>
          </w:tcPr>
          <w:p w:rsidR="003B7EDD" w:rsidRPr="00696FBA" w:rsidRDefault="003B7EDD" w:rsidP="00BC7EA3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Style w:val="Strong"/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B</w:t>
            </w:r>
          </w:p>
        </w:tc>
        <w:tc>
          <w:tcPr>
            <w:tcW w:w="0" w:type="auto"/>
            <w:hideMark/>
          </w:tcPr>
          <w:p w:rsidR="003B7EDD" w:rsidRPr="00696FBA" w:rsidRDefault="003B7EDD" w:rsidP="00BC7EA3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Banana and sugarcane slow water movement.</w:t>
            </w:r>
          </w:p>
        </w:tc>
      </w:tr>
      <w:tr w:rsidR="003B7EDD" w:rsidRPr="00696FBA" w:rsidTr="00BC7EA3">
        <w:tc>
          <w:tcPr>
            <w:tcW w:w="0" w:type="auto"/>
            <w:hideMark/>
          </w:tcPr>
          <w:p w:rsidR="003B7EDD" w:rsidRPr="00696FBA" w:rsidRDefault="003B7EDD" w:rsidP="00BC7EA3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20</w:t>
            </w:r>
          </w:p>
        </w:tc>
        <w:tc>
          <w:tcPr>
            <w:tcW w:w="0" w:type="auto"/>
            <w:hideMark/>
          </w:tcPr>
          <w:p w:rsidR="003B7EDD" w:rsidRPr="00696FBA" w:rsidRDefault="003B7EDD" w:rsidP="00BC7EA3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Style w:val="Strong"/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B</w:t>
            </w:r>
          </w:p>
        </w:tc>
        <w:tc>
          <w:tcPr>
            <w:tcW w:w="0" w:type="auto"/>
            <w:hideMark/>
          </w:tcPr>
          <w:p w:rsidR="003B7EDD" w:rsidRPr="00696FBA" w:rsidRDefault="003B7EDD" w:rsidP="00BC7EA3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Runoff causes soil erosion.</w:t>
            </w:r>
          </w:p>
        </w:tc>
      </w:tr>
      <w:tr w:rsidR="003B7EDD" w:rsidRPr="00696FBA" w:rsidTr="00BC7EA3">
        <w:tc>
          <w:tcPr>
            <w:tcW w:w="0" w:type="auto"/>
            <w:hideMark/>
          </w:tcPr>
          <w:p w:rsidR="003B7EDD" w:rsidRPr="00696FBA" w:rsidRDefault="003B7EDD" w:rsidP="00BC7EA3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21</w:t>
            </w:r>
          </w:p>
        </w:tc>
        <w:tc>
          <w:tcPr>
            <w:tcW w:w="0" w:type="auto"/>
            <w:hideMark/>
          </w:tcPr>
          <w:p w:rsidR="003B7EDD" w:rsidRPr="00696FBA" w:rsidRDefault="003B7EDD" w:rsidP="00BC7EA3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Style w:val="Strong"/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B</w:t>
            </w:r>
          </w:p>
        </w:tc>
        <w:tc>
          <w:tcPr>
            <w:tcW w:w="0" w:type="auto"/>
            <w:hideMark/>
          </w:tcPr>
          <w:p w:rsidR="003B7EDD" w:rsidRPr="00696FBA" w:rsidRDefault="003B7EDD" w:rsidP="00BC7EA3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Reuse reduces waste accumulation.</w:t>
            </w:r>
          </w:p>
        </w:tc>
      </w:tr>
      <w:tr w:rsidR="003B7EDD" w:rsidRPr="00696FBA" w:rsidTr="00BC7EA3">
        <w:tc>
          <w:tcPr>
            <w:tcW w:w="0" w:type="auto"/>
            <w:hideMark/>
          </w:tcPr>
          <w:p w:rsidR="003B7EDD" w:rsidRPr="00696FBA" w:rsidRDefault="003B7EDD" w:rsidP="00BC7EA3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22</w:t>
            </w:r>
          </w:p>
        </w:tc>
        <w:tc>
          <w:tcPr>
            <w:tcW w:w="0" w:type="auto"/>
            <w:hideMark/>
          </w:tcPr>
          <w:p w:rsidR="003B7EDD" w:rsidRPr="00696FBA" w:rsidRDefault="003B7EDD" w:rsidP="00BC7EA3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Style w:val="Strong"/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A</w:t>
            </w:r>
          </w:p>
        </w:tc>
        <w:tc>
          <w:tcPr>
            <w:tcW w:w="0" w:type="auto"/>
            <w:hideMark/>
          </w:tcPr>
          <w:p w:rsidR="003B7EDD" w:rsidRPr="00696FBA" w:rsidRDefault="003B7EDD" w:rsidP="00BC7EA3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Safe farming avoids harmful chemicals.</w:t>
            </w:r>
          </w:p>
        </w:tc>
      </w:tr>
      <w:tr w:rsidR="003B7EDD" w:rsidRPr="00696FBA" w:rsidTr="00BC7EA3">
        <w:tc>
          <w:tcPr>
            <w:tcW w:w="0" w:type="auto"/>
            <w:hideMark/>
          </w:tcPr>
          <w:p w:rsidR="003B7EDD" w:rsidRPr="00696FBA" w:rsidRDefault="003B7EDD" w:rsidP="00BC7EA3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23</w:t>
            </w:r>
          </w:p>
        </w:tc>
        <w:tc>
          <w:tcPr>
            <w:tcW w:w="0" w:type="auto"/>
            <w:hideMark/>
          </w:tcPr>
          <w:p w:rsidR="003B7EDD" w:rsidRPr="00696FBA" w:rsidRDefault="003B7EDD" w:rsidP="00BC7EA3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Style w:val="Strong"/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B</w:t>
            </w:r>
          </w:p>
        </w:tc>
        <w:tc>
          <w:tcPr>
            <w:tcW w:w="0" w:type="auto"/>
            <w:hideMark/>
          </w:tcPr>
          <w:p w:rsidR="003B7EDD" w:rsidRPr="00696FBA" w:rsidRDefault="003B7EDD" w:rsidP="00BC7EA3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Humus-rich soil is dark.</w:t>
            </w:r>
          </w:p>
        </w:tc>
      </w:tr>
      <w:tr w:rsidR="003B7EDD" w:rsidRPr="00696FBA" w:rsidTr="00BC7EA3">
        <w:tc>
          <w:tcPr>
            <w:tcW w:w="0" w:type="auto"/>
            <w:hideMark/>
          </w:tcPr>
          <w:p w:rsidR="003B7EDD" w:rsidRPr="00696FBA" w:rsidRDefault="003B7EDD" w:rsidP="00BC7EA3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24</w:t>
            </w:r>
          </w:p>
        </w:tc>
        <w:tc>
          <w:tcPr>
            <w:tcW w:w="0" w:type="auto"/>
            <w:hideMark/>
          </w:tcPr>
          <w:p w:rsidR="003B7EDD" w:rsidRPr="00696FBA" w:rsidRDefault="003B7EDD" w:rsidP="00BC7EA3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Style w:val="Strong"/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B</w:t>
            </w:r>
          </w:p>
        </w:tc>
        <w:tc>
          <w:tcPr>
            <w:tcW w:w="0" w:type="auto"/>
            <w:hideMark/>
          </w:tcPr>
          <w:p w:rsidR="003B7EDD" w:rsidRPr="00696FBA" w:rsidRDefault="003B7EDD" w:rsidP="00BC7EA3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Nutrients help growth and health.</w:t>
            </w:r>
          </w:p>
        </w:tc>
      </w:tr>
      <w:tr w:rsidR="003B7EDD" w:rsidRPr="00696FBA" w:rsidTr="00BC7EA3">
        <w:tc>
          <w:tcPr>
            <w:tcW w:w="0" w:type="auto"/>
            <w:hideMark/>
          </w:tcPr>
          <w:p w:rsidR="003B7EDD" w:rsidRPr="00696FBA" w:rsidRDefault="003B7EDD" w:rsidP="00BC7EA3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25</w:t>
            </w:r>
          </w:p>
        </w:tc>
        <w:tc>
          <w:tcPr>
            <w:tcW w:w="0" w:type="auto"/>
            <w:hideMark/>
          </w:tcPr>
          <w:p w:rsidR="003B7EDD" w:rsidRPr="00696FBA" w:rsidRDefault="003B7EDD" w:rsidP="00BC7EA3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Style w:val="Strong"/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A</w:t>
            </w:r>
          </w:p>
        </w:tc>
        <w:tc>
          <w:tcPr>
            <w:tcW w:w="0" w:type="auto"/>
            <w:hideMark/>
          </w:tcPr>
          <w:p w:rsidR="003B7EDD" w:rsidRPr="00696FBA" w:rsidRDefault="003B7EDD" w:rsidP="00BC7EA3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Fruits and vegetables supply vitamins and minerals.</w:t>
            </w:r>
          </w:p>
        </w:tc>
      </w:tr>
      <w:tr w:rsidR="003B7EDD" w:rsidRPr="00696FBA" w:rsidTr="00BC7EA3">
        <w:tc>
          <w:tcPr>
            <w:tcW w:w="0" w:type="auto"/>
            <w:hideMark/>
          </w:tcPr>
          <w:p w:rsidR="003B7EDD" w:rsidRPr="00696FBA" w:rsidRDefault="003B7EDD" w:rsidP="00BC7EA3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26</w:t>
            </w:r>
          </w:p>
        </w:tc>
        <w:tc>
          <w:tcPr>
            <w:tcW w:w="0" w:type="auto"/>
            <w:hideMark/>
          </w:tcPr>
          <w:p w:rsidR="003B7EDD" w:rsidRPr="00696FBA" w:rsidRDefault="003B7EDD" w:rsidP="00BC7EA3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Style w:val="Strong"/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B</w:t>
            </w:r>
          </w:p>
        </w:tc>
        <w:tc>
          <w:tcPr>
            <w:tcW w:w="0" w:type="auto"/>
            <w:hideMark/>
          </w:tcPr>
          <w:p w:rsidR="003B7EDD" w:rsidRPr="00696FBA" w:rsidRDefault="003B7EDD" w:rsidP="00BC7EA3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Carrots are rich in Vitamin A.</w:t>
            </w:r>
          </w:p>
        </w:tc>
      </w:tr>
      <w:tr w:rsidR="003B7EDD" w:rsidRPr="00696FBA" w:rsidTr="00BC7EA3">
        <w:tc>
          <w:tcPr>
            <w:tcW w:w="0" w:type="auto"/>
            <w:hideMark/>
          </w:tcPr>
          <w:p w:rsidR="003B7EDD" w:rsidRPr="00696FBA" w:rsidRDefault="003B7EDD" w:rsidP="00BC7EA3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27</w:t>
            </w:r>
          </w:p>
        </w:tc>
        <w:tc>
          <w:tcPr>
            <w:tcW w:w="0" w:type="auto"/>
            <w:hideMark/>
          </w:tcPr>
          <w:p w:rsidR="003B7EDD" w:rsidRPr="00696FBA" w:rsidRDefault="003B7EDD" w:rsidP="00BC7EA3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Style w:val="Strong"/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A</w:t>
            </w:r>
          </w:p>
        </w:tc>
        <w:tc>
          <w:tcPr>
            <w:tcW w:w="0" w:type="auto"/>
            <w:hideMark/>
          </w:tcPr>
          <w:p w:rsidR="003B7EDD" w:rsidRPr="00696FBA" w:rsidRDefault="003B7EDD" w:rsidP="00BC7EA3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Washing removes dirt and germs.</w:t>
            </w:r>
          </w:p>
        </w:tc>
      </w:tr>
      <w:tr w:rsidR="003B7EDD" w:rsidRPr="00696FBA" w:rsidTr="00BC7EA3">
        <w:tc>
          <w:tcPr>
            <w:tcW w:w="0" w:type="auto"/>
            <w:hideMark/>
          </w:tcPr>
          <w:p w:rsidR="003B7EDD" w:rsidRPr="00696FBA" w:rsidRDefault="003B7EDD" w:rsidP="00BC7EA3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28</w:t>
            </w:r>
          </w:p>
        </w:tc>
        <w:tc>
          <w:tcPr>
            <w:tcW w:w="0" w:type="auto"/>
            <w:hideMark/>
          </w:tcPr>
          <w:p w:rsidR="003B7EDD" w:rsidRPr="00696FBA" w:rsidRDefault="003B7EDD" w:rsidP="00BC7EA3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Style w:val="Strong"/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B</w:t>
            </w:r>
          </w:p>
        </w:tc>
        <w:tc>
          <w:tcPr>
            <w:tcW w:w="0" w:type="auto"/>
            <w:hideMark/>
          </w:tcPr>
          <w:p w:rsidR="003B7EDD" w:rsidRPr="00696FBA" w:rsidRDefault="003B7EDD" w:rsidP="00BC7EA3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Minerals strengthen bones and teeth.</w:t>
            </w:r>
          </w:p>
        </w:tc>
      </w:tr>
      <w:tr w:rsidR="003B7EDD" w:rsidRPr="00696FBA" w:rsidTr="00BC7EA3">
        <w:tc>
          <w:tcPr>
            <w:tcW w:w="0" w:type="auto"/>
            <w:hideMark/>
          </w:tcPr>
          <w:p w:rsidR="003B7EDD" w:rsidRPr="00696FBA" w:rsidRDefault="003B7EDD" w:rsidP="00BC7EA3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29</w:t>
            </w:r>
          </w:p>
        </w:tc>
        <w:tc>
          <w:tcPr>
            <w:tcW w:w="0" w:type="auto"/>
            <w:hideMark/>
          </w:tcPr>
          <w:p w:rsidR="003B7EDD" w:rsidRPr="00696FBA" w:rsidRDefault="003B7EDD" w:rsidP="00BC7EA3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Style w:val="Strong"/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B</w:t>
            </w:r>
          </w:p>
        </w:tc>
        <w:tc>
          <w:tcPr>
            <w:tcW w:w="0" w:type="auto"/>
            <w:hideMark/>
          </w:tcPr>
          <w:p w:rsidR="003B7EDD" w:rsidRPr="00696FBA" w:rsidRDefault="003B7EDD" w:rsidP="00BC7EA3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Balanced meals ensure healthy nutrition.</w:t>
            </w:r>
          </w:p>
        </w:tc>
      </w:tr>
      <w:tr w:rsidR="003B7EDD" w:rsidRPr="00696FBA" w:rsidTr="00BC7EA3">
        <w:tc>
          <w:tcPr>
            <w:tcW w:w="0" w:type="auto"/>
            <w:hideMark/>
          </w:tcPr>
          <w:p w:rsidR="003B7EDD" w:rsidRPr="00696FBA" w:rsidRDefault="003B7EDD" w:rsidP="00BC7EA3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30</w:t>
            </w:r>
          </w:p>
        </w:tc>
        <w:tc>
          <w:tcPr>
            <w:tcW w:w="0" w:type="auto"/>
            <w:hideMark/>
          </w:tcPr>
          <w:p w:rsidR="003B7EDD" w:rsidRPr="00696FBA" w:rsidRDefault="003B7EDD" w:rsidP="00BC7EA3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Style w:val="Strong"/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A</w:t>
            </w:r>
          </w:p>
        </w:tc>
        <w:tc>
          <w:tcPr>
            <w:tcW w:w="0" w:type="auto"/>
            <w:hideMark/>
          </w:tcPr>
          <w:p w:rsidR="003B7EDD" w:rsidRPr="00696FBA" w:rsidRDefault="003B7EDD" w:rsidP="00BC7EA3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Overcooking destroys vitamins.</w:t>
            </w:r>
          </w:p>
        </w:tc>
      </w:tr>
    </w:tbl>
    <w:p w:rsidR="003B7EDD" w:rsidRPr="00696FBA" w:rsidRDefault="003B7EDD" w:rsidP="003B7EDD">
      <w:pPr>
        <w:pStyle w:val="Heading1"/>
        <w:rPr>
          <w:rFonts w:ascii="Comic Sans MS" w:hAnsi="Comic Sans MS"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Style w:val="Strong"/>
          <w:rFonts w:ascii="Comic Sans MS" w:hAnsi="Comic Sans MS"/>
          <w:b/>
          <w:bCs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  <w:lastRenderedPageBreak/>
        <w:t>SECTION B: STRUCTURED QUESTIONS – MARKING GUIDE</w:t>
      </w:r>
    </w:p>
    <w:p w:rsidR="003B7EDD" w:rsidRPr="00696FBA" w:rsidRDefault="003B7EDD" w:rsidP="003B7EDD">
      <w:pPr>
        <w:pStyle w:val="NormalWeb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 </w:t>
      </w:r>
      <w:r w:rsidRPr="00696FBA">
        <w:rPr>
          <w:rStyle w:val="Emphasis"/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Provide as many acceptable answers as possible. Learners score for any correct points.</w:t>
      </w:r>
    </w:p>
    <w:p w:rsidR="003B7EDD" w:rsidRPr="00696FBA" w:rsidRDefault="003B7EDD" w:rsidP="003B7EDD">
      <w:pPr>
        <w:pStyle w:val="Heading2"/>
        <w:rPr>
          <w:rFonts w:ascii="Comic Sans MS" w:hAnsi="Comic Sans MS"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Style w:val="Strong"/>
          <w:rFonts w:ascii="Comic Sans MS" w:hAnsi="Comic Sans MS"/>
          <w:b/>
          <w:bCs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  <w:t>PART A: AGRICULTURE (25 MARKS)</w:t>
      </w:r>
    </w:p>
    <w:p w:rsidR="003B7EDD" w:rsidRPr="00696FBA" w:rsidRDefault="003B7EDD" w:rsidP="003B7EDD">
      <w:pPr>
        <w:pStyle w:val="Heading3"/>
        <w:rPr>
          <w:rFonts w:ascii="Comic Sans MS" w:hAnsi="Comic Sans MS"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Style w:val="Strong"/>
          <w:rFonts w:ascii="Comic Sans MS" w:hAnsi="Comic Sans MS"/>
          <w:b/>
          <w:bCs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  <w:t>31. Water Retention</w:t>
      </w:r>
    </w:p>
    <w:p w:rsidR="003B7EDD" w:rsidRPr="00696FBA" w:rsidRDefault="003B7EDD" w:rsidP="003B7EDD">
      <w:pPr>
        <w:pStyle w:val="NormalWeb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Style w:val="Strong"/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(a)(i) Definition of water retention</w:t>
      </w:r>
    </w:p>
    <w:p w:rsidR="003B7EDD" w:rsidRPr="00696FBA" w:rsidRDefault="003B7EDD" w:rsidP="003B7EDD">
      <w:pPr>
        <w:pStyle w:val="NormalWeb"/>
        <w:numPr>
          <w:ilvl w:val="0"/>
          <w:numId w:val="1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Holding rainwater in the soil</w:t>
      </w:r>
    </w:p>
    <w:p w:rsidR="003B7EDD" w:rsidRPr="00696FBA" w:rsidRDefault="003B7EDD" w:rsidP="003B7EDD">
      <w:pPr>
        <w:pStyle w:val="NormalWeb"/>
        <w:numPr>
          <w:ilvl w:val="0"/>
          <w:numId w:val="1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Preventing water from flowing away</w:t>
      </w:r>
    </w:p>
    <w:p w:rsidR="003B7EDD" w:rsidRPr="00696FBA" w:rsidRDefault="003B7EDD" w:rsidP="003B7EDD">
      <w:pPr>
        <w:pStyle w:val="NormalWeb"/>
        <w:numPr>
          <w:ilvl w:val="0"/>
          <w:numId w:val="1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Collecting and storing rainwater for crops</w:t>
      </w:r>
    </w:p>
    <w:p w:rsidR="003B7EDD" w:rsidRPr="00696FBA" w:rsidRDefault="003B7EDD" w:rsidP="003B7EDD">
      <w:pPr>
        <w:pStyle w:val="NormalWeb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Style w:val="Strong"/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(a)(ii) Importance of water retention ditches</w:t>
      </w:r>
    </w:p>
    <w:p w:rsidR="003B7EDD" w:rsidRPr="00696FBA" w:rsidRDefault="003B7EDD" w:rsidP="003B7EDD">
      <w:pPr>
        <w:pStyle w:val="NormalWeb"/>
        <w:numPr>
          <w:ilvl w:val="0"/>
          <w:numId w:val="3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Reduce surface runoff</w:t>
      </w:r>
    </w:p>
    <w:p w:rsidR="003B7EDD" w:rsidRPr="00696FBA" w:rsidRDefault="003B7EDD" w:rsidP="003B7EDD">
      <w:pPr>
        <w:pStyle w:val="NormalWeb"/>
        <w:numPr>
          <w:ilvl w:val="0"/>
          <w:numId w:val="3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Prevent soil erosion</w:t>
      </w:r>
    </w:p>
    <w:p w:rsidR="003B7EDD" w:rsidRPr="00696FBA" w:rsidRDefault="003B7EDD" w:rsidP="003B7EDD">
      <w:pPr>
        <w:pStyle w:val="NormalWeb"/>
        <w:numPr>
          <w:ilvl w:val="0"/>
          <w:numId w:val="3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Increase soil moisture</w:t>
      </w:r>
    </w:p>
    <w:p w:rsidR="003B7EDD" w:rsidRPr="00696FBA" w:rsidRDefault="003B7EDD" w:rsidP="003B7EDD">
      <w:pPr>
        <w:pStyle w:val="NormalWeb"/>
        <w:numPr>
          <w:ilvl w:val="0"/>
          <w:numId w:val="3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Improve crop growth</w:t>
      </w:r>
    </w:p>
    <w:p w:rsidR="003B7EDD" w:rsidRPr="00696FBA" w:rsidRDefault="003B7EDD" w:rsidP="003B7EDD">
      <w:pPr>
        <w:pStyle w:val="NormalWeb"/>
        <w:numPr>
          <w:ilvl w:val="0"/>
          <w:numId w:val="3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Reduce water wastage</w:t>
      </w:r>
    </w:p>
    <w:p w:rsidR="003B7EDD" w:rsidRPr="00696FBA" w:rsidRDefault="003B7EDD" w:rsidP="003B7EDD">
      <w:pPr>
        <w:pStyle w:val="NormalWeb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Style w:val="Strong"/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(a)(iii) Other water retention structures</w:t>
      </w:r>
    </w:p>
    <w:p w:rsidR="003B7EDD" w:rsidRPr="00696FBA" w:rsidRDefault="003B7EDD" w:rsidP="003B7EDD">
      <w:pPr>
        <w:pStyle w:val="NormalWeb"/>
        <w:numPr>
          <w:ilvl w:val="0"/>
          <w:numId w:val="2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Retention pits</w:t>
      </w:r>
    </w:p>
    <w:p w:rsidR="003B7EDD" w:rsidRPr="00696FBA" w:rsidRDefault="003B7EDD" w:rsidP="003B7EDD">
      <w:pPr>
        <w:pStyle w:val="NormalWeb"/>
        <w:numPr>
          <w:ilvl w:val="0"/>
          <w:numId w:val="2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Water pans</w:t>
      </w:r>
    </w:p>
    <w:p w:rsidR="003B7EDD" w:rsidRPr="00696FBA" w:rsidRDefault="003B7EDD" w:rsidP="003B7EDD">
      <w:pPr>
        <w:pStyle w:val="NormalWeb"/>
        <w:numPr>
          <w:ilvl w:val="0"/>
          <w:numId w:val="2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Terraces</w:t>
      </w:r>
    </w:p>
    <w:p w:rsidR="003B7EDD" w:rsidRPr="00696FBA" w:rsidRDefault="003B7EDD" w:rsidP="003B7EDD">
      <w:pPr>
        <w:pStyle w:val="NormalWeb"/>
        <w:numPr>
          <w:ilvl w:val="0"/>
          <w:numId w:val="2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Dams</w:t>
      </w:r>
    </w:p>
    <w:p w:rsidR="003B7EDD" w:rsidRPr="00696FBA" w:rsidRDefault="003B7EDD" w:rsidP="003B7EDD">
      <w:pPr>
        <w:pStyle w:val="NormalWeb"/>
        <w:numPr>
          <w:ilvl w:val="0"/>
          <w:numId w:val="2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Contour bunds</w:t>
      </w:r>
    </w:p>
    <w:p w:rsidR="003B7EDD" w:rsidRPr="00696FBA" w:rsidRDefault="003B7EDD" w:rsidP="003B7EDD">
      <w:pPr>
        <w:pStyle w:val="Heading3"/>
        <w:rPr>
          <w:rFonts w:ascii="Comic Sans MS" w:hAnsi="Comic Sans MS"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Style w:val="Strong"/>
          <w:rFonts w:ascii="Comic Sans MS" w:hAnsi="Comic Sans MS"/>
          <w:b/>
          <w:bCs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  <w:t>32. Soil Washed Away</w:t>
      </w:r>
    </w:p>
    <w:p w:rsidR="003B7EDD" w:rsidRPr="00696FBA" w:rsidRDefault="003B7EDD" w:rsidP="003B7EDD">
      <w:pPr>
        <w:pStyle w:val="NormalWeb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Style w:val="Strong"/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(a) Problem experienced</w:t>
      </w:r>
    </w:p>
    <w:p w:rsidR="003B7EDD" w:rsidRPr="00696FBA" w:rsidRDefault="003B7EDD" w:rsidP="003B7EDD">
      <w:pPr>
        <w:pStyle w:val="NormalWeb"/>
        <w:numPr>
          <w:ilvl w:val="0"/>
          <w:numId w:val="4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Soil erosion</w:t>
      </w:r>
    </w:p>
    <w:p w:rsidR="003B7EDD" w:rsidRPr="00696FBA" w:rsidRDefault="003B7EDD" w:rsidP="003B7EDD">
      <w:pPr>
        <w:pStyle w:val="NormalWeb"/>
        <w:numPr>
          <w:ilvl w:val="0"/>
          <w:numId w:val="4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Surface runoff</w:t>
      </w:r>
    </w:p>
    <w:p w:rsidR="003B7EDD" w:rsidRPr="00696FBA" w:rsidRDefault="003B7EDD" w:rsidP="003B7EDD">
      <w:pPr>
        <w:pStyle w:val="NormalWeb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Style w:val="Strong"/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(b) Effects on the farm</w:t>
      </w:r>
    </w:p>
    <w:p w:rsidR="003B7EDD" w:rsidRPr="00696FBA" w:rsidRDefault="003B7EDD" w:rsidP="003B7EDD">
      <w:pPr>
        <w:pStyle w:val="NormalWeb"/>
        <w:numPr>
          <w:ilvl w:val="0"/>
          <w:numId w:val="5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lastRenderedPageBreak/>
        <w:t>Loss of fertile topsoil</w:t>
      </w:r>
    </w:p>
    <w:p w:rsidR="003B7EDD" w:rsidRPr="00696FBA" w:rsidRDefault="003B7EDD" w:rsidP="003B7EDD">
      <w:pPr>
        <w:pStyle w:val="NormalWeb"/>
        <w:numPr>
          <w:ilvl w:val="0"/>
          <w:numId w:val="5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Destruction of crops</w:t>
      </w:r>
    </w:p>
    <w:p w:rsidR="003B7EDD" w:rsidRPr="00696FBA" w:rsidRDefault="003B7EDD" w:rsidP="003B7EDD">
      <w:pPr>
        <w:pStyle w:val="NormalWeb"/>
        <w:numPr>
          <w:ilvl w:val="0"/>
          <w:numId w:val="5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Reduced yields</w:t>
      </w:r>
    </w:p>
    <w:p w:rsidR="003B7EDD" w:rsidRPr="00696FBA" w:rsidRDefault="003B7EDD" w:rsidP="003B7EDD">
      <w:pPr>
        <w:pStyle w:val="NormalWeb"/>
        <w:numPr>
          <w:ilvl w:val="0"/>
          <w:numId w:val="5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Poor crop growth</w:t>
      </w:r>
    </w:p>
    <w:p w:rsidR="003B7EDD" w:rsidRPr="00696FBA" w:rsidRDefault="003B7EDD" w:rsidP="003B7EDD">
      <w:pPr>
        <w:pStyle w:val="NormalWeb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Style w:val="Strong"/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(c) Crops to reduce the problem</w:t>
      </w:r>
    </w:p>
    <w:p w:rsidR="003B7EDD" w:rsidRPr="00696FBA" w:rsidRDefault="003B7EDD" w:rsidP="003B7EDD">
      <w:pPr>
        <w:pStyle w:val="NormalWeb"/>
        <w:numPr>
          <w:ilvl w:val="0"/>
          <w:numId w:val="6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Banana</w:t>
      </w:r>
    </w:p>
    <w:p w:rsidR="003B7EDD" w:rsidRPr="00696FBA" w:rsidRDefault="003B7EDD" w:rsidP="003B7EDD">
      <w:pPr>
        <w:pStyle w:val="NormalWeb"/>
        <w:numPr>
          <w:ilvl w:val="0"/>
          <w:numId w:val="6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Sugarcane</w:t>
      </w:r>
    </w:p>
    <w:p w:rsidR="003B7EDD" w:rsidRPr="00696FBA" w:rsidRDefault="003B7EDD" w:rsidP="003B7EDD">
      <w:pPr>
        <w:pStyle w:val="NormalWeb"/>
        <w:numPr>
          <w:ilvl w:val="0"/>
          <w:numId w:val="6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Grass</w:t>
      </w:r>
    </w:p>
    <w:p w:rsidR="003B7EDD" w:rsidRPr="00696FBA" w:rsidRDefault="003B7EDD" w:rsidP="003B7EDD">
      <w:pPr>
        <w:pStyle w:val="NormalWeb"/>
        <w:numPr>
          <w:ilvl w:val="0"/>
          <w:numId w:val="6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Sweet potatoes</w:t>
      </w:r>
    </w:p>
    <w:p w:rsidR="003B7EDD" w:rsidRPr="00696FBA" w:rsidRDefault="003B7EDD" w:rsidP="003B7EDD">
      <w:pPr>
        <w:pStyle w:val="NormalWeb"/>
        <w:numPr>
          <w:ilvl w:val="0"/>
          <w:numId w:val="6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Napier grass</w:t>
      </w:r>
    </w:p>
    <w:p w:rsidR="003B7EDD" w:rsidRPr="00696FBA" w:rsidRDefault="003B7EDD" w:rsidP="003B7EDD">
      <w:pPr>
        <w:pStyle w:val="Heading3"/>
        <w:rPr>
          <w:rFonts w:ascii="Comic Sans MS" w:hAnsi="Comic Sans MS"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Style w:val="Strong"/>
          <w:rFonts w:ascii="Comic Sans MS" w:hAnsi="Comic Sans MS"/>
          <w:b/>
          <w:bCs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  <w:t>33. Tilth</w:t>
      </w:r>
    </w:p>
    <w:p w:rsidR="003B7EDD" w:rsidRPr="00696FBA" w:rsidRDefault="003B7EDD" w:rsidP="003B7EDD">
      <w:pPr>
        <w:pStyle w:val="NormalWeb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Style w:val="Strong"/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(a) Meaning of tilth</w:t>
      </w:r>
    </w:p>
    <w:p w:rsidR="003B7EDD" w:rsidRPr="00696FBA" w:rsidRDefault="003B7EDD" w:rsidP="003B7EDD">
      <w:pPr>
        <w:pStyle w:val="NormalWeb"/>
        <w:numPr>
          <w:ilvl w:val="0"/>
          <w:numId w:val="7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Condition of soil for planting</w:t>
      </w:r>
    </w:p>
    <w:p w:rsidR="003B7EDD" w:rsidRPr="00696FBA" w:rsidRDefault="003B7EDD" w:rsidP="003B7EDD">
      <w:pPr>
        <w:pStyle w:val="NormalWeb"/>
        <w:numPr>
          <w:ilvl w:val="0"/>
          <w:numId w:val="7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How fine or loose soil is</w:t>
      </w:r>
    </w:p>
    <w:p w:rsidR="003B7EDD" w:rsidRPr="00696FBA" w:rsidRDefault="003B7EDD" w:rsidP="003B7EDD">
      <w:pPr>
        <w:pStyle w:val="NormalWeb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Style w:val="Strong"/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(b) Better plot for small seeds</w:t>
      </w:r>
    </w:p>
    <w:p w:rsidR="003B7EDD" w:rsidRPr="00696FBA" w:rsidRDefault="003B7EDD" w:rsidP="003B7EDD">
      <w:pPr>
        <w:pStyle w:val="NormalWeb"/>
        <w:numPr>
          <w:ilvl w:val="0"/>
          <w:numId w:val="9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Fine tilth plot</w:t>
      </w:r>
    </w:p>
    <w:p w:rsidR="003B7EDD" w:rsidRPr="00696FBA" w:rsidRDefault="003B7EDD" w:rsidP="003B7EDD">
      <w:pPr>
        <w:pStyle w:val="NormalWeb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Style w:val="Strong"/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(c) Importance of fine tilth</w:t>
      </w:r>
    </w:p>
    <w:p w:rsidR="003B7EDD" w:rsidRPr="00696FBA" w:rsidRDefault="003B7EDD" w:rsidP="003B7EDD">
      <w:pPr>
        <w:pStyle w:val="NormalWeb"/>
        <w:numPr>
          <w:ilvl w:val="0"/>
          <w:numId w:val="8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Helps seeds germinate easily</w:t>
      </w:r>
    </w:p>
    <w:p w:rsidR="003B7EDD" w:rsidRPr="00696FBA" w:rsidRDefault="003B7EDD" w:rsidP="003B7EDD">
      <w:pPr>
        <w:pStyle w:val="NormalWeb"/>
        <w:numPr>
          <w:ilvl w:val="0"/>
          <w:numId w:val="8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Improves root penetration</w:t>
      </w:r>
    </w:p>
    <w:p w:rsidR="003B7EDD" w:rsidRPr="00696FBA" w:rsidRDefault="003B7EDD" w:rsidP="003B7EDD">
      <w:pPr>
        <w:pStyle w:val="NormalWeb"/>
        <w:numPr>
          <w:ilvl w:val="0"/>
          <w:numId w:val="8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Allows good water absorption</w:t>
      </w:r>
    </w:p>
    <w:p w:rsidR="003B7EDD" w:rsidRPr="00696FBA" w:rsidRDefault="003B7EDD" w:rsidP="003B7EDD">
      <w:pPr>
        <w:pStyle w:val="Heading3"/>
        <w:rPr>
          <w:rFonts w:ascii="Comic Sans MS" w:hAnsi="Comic Sans MS"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Style w:val="Strong"/>
          <w:rFonts w:ascii="Comic Sans MS" w:hAnsi="Comic Sans MS"/>
          <w:b/>
          <w:bCs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  <w:t>34. Plastics and Pollution</w:t>
      </w:r>
    </w:p>
    <w:p w:rsidR="003B7EDD" w:rsidRPr="00696FBA" w:rsidRDefault="003B7EDD" w:rsidP="003B7EDD">
      <w:pPr>
        <w:pStyle w:val="NormalWeb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Style w:val="Strong"/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(a) Ways plastics cause soil pollution</w:t>
      </w:r>
    </w:p>
    <w:p w:rsidR="003B7EDD" w:rsidRPr="00696FBA" w:rsidRDefault="003B7EDD" w:rsidP="003B7EDD">
      <w:pPr>
        <w:pStyle w:val="NormalWeb"/>
        <w:numPr>
          <w:ilvl w:val="0"/>
          <w:numId w:val="11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Do not decompose</w:t>
      </w:r>
    </w:p>
    <w:p w:rsidR="003B7EDD" w:rsidRPr="00696FBA" w:rsidRDefault="003B7EDD" w:rsidP="003B7EDD">
      <w:pPr>
        <w:pStyle w:val="NormalWeb"/>
        <w:numPr>
          <w:ilvl w:val="0"/>
          <w:numId w:val="11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Block air and water movement</w:t>
      </w:r>
    </w:p>
    <w:p w:rsidR="003B7EDD" w:rsidRPr="00696FBA" w:rsidRDefault="003B7EDD" w:rsidP="003B7EDD">
      <w:pPr>
        <w:pStyle w:val="NormalWeb"/>
        <w:numPr>
          <w:ilvl w:val="0"/>
          <w:numId w:val="11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Release toxins when burned</w:t>
      </w:r>
    </w:p>
    <w:p w:rsidR="003B7EDD" w:rsidRPr="00696FBA" w:rsidRDefault="003B7EDD" w:rsidP="003B7EDD">
      <w:pPr>
        <w:pStyle w:val="NormalWeb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Style w:val="Strong"/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(b) Alternative uses of plastics</w:t>
      </w:r>
    </w:p>
    <w:p w:rsidR="003B7EDD" w:rsidRPr="00696FBA" w:rsidRDefault="003B7EDD" w:rsidP="003B7EDD">
      <w:pPr>
        <w:pStyle w:val="NormalWeb"/>
        <w:numPr>
          <w:ilvl w:val="0"/>
          <w:numId w:val="10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Seedling containers</w:t>
      </w:r>
    </w:p>
    <w:p w:rsidR="003B7EDD" w:rsidRPr="00696FBA" w:rsidRDefault="003B7EDD" w:rsidP="003B7EDD">
      <w:pPr>
        <w:pStyle w:val="NormalWeb"/>
        <w:numPr>
          <w:ilvl w:val="0"/>
          <w:numId w:val="10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lastRenderedPageBreak/>
        <w:t>Watering cans</w:t>
      </w:r>
    </w:p>
    <w:p w:rsidR="003B7EDD" w:rsidRPr="00696FBA" w:rsidRDefault="003B7EDD" w:rsidP="003B7EDD">
      <w:pPr>
        <w:pStyle w:val="NormalWeb"/>
        <w:numPr>
          <w:ilvl w:val="0"/>
          <w:numId w:val="10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Flower pots</w:t>
      </w:r>
    </w:p>
    <w:p w:rsidR="003B7EDD" w:rsidRPr="00696FBA" w:rsidRDefault="003B7EDD" w:rsidP="003B7EDD">
      <w:pPr>
        <w:pStyle w:val="NormalWeb"/>
        <w:numPr>
          <w:ilvl w:val="0"/>
          <w:numId w:val="10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Mulching material</w:t>
      </w:r>
    </w:p>
    <w:p w:rsidR="003B7EDD" w:rsidRPr="00696FBA" w:rsidRDefault="003B7EDD" w:rsidP="003B7EDD">
      <w:pPr>
        <w:pStyle w:val="Heading3"/>
        <w:rPr>
          <w:rFonts w:ascii="Comic Sans MS" w:hAnsi="Comic Sans MS"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Style w:val="Strong"/>
          <w:rFonts w:ascii="Comic Sans MS" w:hAnsi="Comic Sans MS"/>
          <w:b/>
          <w:bCs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  <w:t>35. Soil</w:t>
      </w:r>
    </w:p>
    <w:p w:rsidR="003B7EDD" w:rsidRPr="00696FBA" w:rsidRDefault="003B7EDD" w:rsidP="003B7EDD">
      <w:pPr>
        <w:pStyle w:val="NormalWeb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Style w:val="Strong"/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(a) Characteristics of loam soil</w:t>
      </w:r>
    </w:p>
    <w:p w:rsidR="003B7EDD" w:rsidRPr="00696FBA" w:rsidRDefault="003B7EDD" w:rsidP="003B7EDD">
      <w:pPr>
        <w:pStyle w:val="NormalWeb"/>
        <w:numPr>
          <w:ilvl w:val="0"/>
          <w:numId w:val="12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Well-drained</w:t>
      </w:r>
    </w:p>
    <w:p w:rsidR="003B7EDD" w:rsidRPr="00696FBA" w:rsidRDefault="003B7EDD" w:rsidP="003B7EDD">
      <w:pPr>
        <w:pStyle w:val="NormalWeb"/>
        <w:numPr>
          <w:ilvl w:val="0"/>
          <w:numId w:val="12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Holds moisture</w:t>
      </w:r>
    </w:p>
    <w:p w:rsidR="003B7EDD" w:rsidRPr="00696FBA" w:rsidRDefault="003B7EDD" w:rsidP="003B7EDD">
      <w:pPr>
        <w:pStyle w:val="NormalWeb"/>
        <w:numPr>
          <w:ilvl w:val="0"/>
          <w:numId w:val="12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Rich in nutrients</w:t>
      </w:r>
    </w:p>
    <w:p w:rsidR="003B7EDD" w:rsidRPr="00696FBA" w:rsidRDefault="003B7EDD" w:rsidP="003B7EDD">
      <w:pPr>
        <w:pStyle w:val="NormalWeb"/>
        <w:numPr>
          <w:ilvl w:val="0"/>
          <w:numId w:val="12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Supports plant growth</w:t>
      </w:r>
    </w:p>
    <w:p w:rsidR="003B7EDD" w:rsidRPr="00696FBA" w:rsidRDefault="003B7EDD" w:rsidP="003B7EDD">
      <w:pPr>
        <w:pStyle w:val="NormalWeb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Style w:val="Strong"/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(b) Animals living in soil</w:t>
      </w:r>
    </w:p>
    <w:p w:rsidR="003B7EDD" w:rsidRPr="00696FBA" w:rsidRDefault="003B7EDD" w:rsidP="003B7EDD">
      <w:pPr>
        <w:pStyle w:val="NormalWeb"/>
        <w:numPr>
          <w:ilvl w:val="0"/>
          <w:numId w:val="13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Earthworms</w:t>
      </w:r>
    </w:p>
    <w:p w:rsidR="003B7EDD" w:rsidRPr="00696FBA" w:rsidRDefault="003B7EDD" w:rsidP="003B7EDD">
      <w:pPr>
        <w:pStyle w:val="NormalWeb"/>
        <w:numPr>
          <w:ilvl w:val="0"/>
          <w:numId w:val="13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Termites</w:t>
      </w:r>
    </w:p>
    <w:p w:rsidR="003B7EDD" w:rsidRPr="00696FBA" w:rsidRDefault="003B7EDD" w:rsidP="003B7EDD">
      <w:pPr>
        <w:pStyle w:val="NormalWeb"/>
        <w:numPr>
          <w:ilvl w:val="0"/>
          <w:numId w:val="13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Ants</w:t>
      </w:r>
    </w:p>
    <w:p w:rsidR="003B7EDD" w:rsidRPr="00696FBA" w:rsidRDefault="003B7EDD" w:rsidP="003B7EDD">
      <w:pPr>
        <w:pStyle w:val="NormalWeb"/>
        <w:numPr>
          <w:ilvl w:val="0"/>
          <w:numId w:val="13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Beetles</w:t>
      </w:r>
    </w:p>
    <w:p w:rsidR="003B7EDD" w:rsidRPr="00696FBA" w:rsidRDefault="003B7EDD" w:rsidP="003B7EDD">
      <w:pPr>
        <w:pStyle w:val="NormalWeb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Style w:val="Strong"/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(c) Preventing soil pollution</w:t>
      </w:r>
    </w:p>
    <w:p w:rsidR="003B7EDD" w:rsidRPr="00696FBA" w:rsidRDefault="003B7EDD" w:rsidP="003B7EDD">
      <w:pPr>
        <w:pStyle w:val="NormalWeb"/>
        <w:numPr>
          <w:ilvl w:val="0"/>
          <w:numId w:val="14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Proper waste disposal</w:t>
      </w:r>
    </w:p>
    <w:p w:rsidR="003B7EDD" w:rsidRPr="00696FBA" w:rsidRDefault="003B7EDD" w:rsidP="003B7EDD">
      <w:pPr>
        <w:pStyle w:val="NormalWeb"/>
        <w:numPr>
          <w:ilvl w:val="0"/>
          <w:numId w:val="14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Avoid burning plastics</w:t>
      </w:r>
    </w:p>
    <w:p w:rsidR="003B7EDD" w:rsidRPr="00696FBA" w:rsidRDefault="003B7EDD" w:rsidP="003B7EDD">
      <w:pPr>
        <w:pStyle w:val="NormalWeb"/>
        <w:numPr>
          <w:ilvl w:val="0"/>
          <w:numId w:val="14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Use organic manure</w:t>
      </w:r>
    </w:p>
    <w:p w:rsidR="003B7EDD" w:rsidRPr="00696FBA" w:rsidRDefault="003B7EDD" w:rsidP="003B7EDD">
      <w:pPr>
        <w:pStyle w:val="NormalWeb"/>
        <w:numPr>
          <w:ilvl w:val="0"/>
          <w:numId w:val="14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Recycling waste</w:t>
      </w:r>
    </w:p>
    <w:p w:rsidR="003B7EDD" w:rsidRPr="00696FBA" w:rsidRDefault="003B7EDD" w:rsidP="003B7EDD">
      <w:pPr>
        <w:pStyle w:val="Heading2"/>
        <w:rPr>
          <w:rFonts w:ascii="Comic Sans MS" w:hAnsi="Comic Sans MS"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Style w:val="Strong"/>
          <w:rFonts w:ascii="Comic Sans MS" w:hAnsi="Comic Sans MS"/>
          <w:b/>
          <w:bCs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  <w:t>PART B: HOME SCIENCE (25 MARKS)</w:t>
      </w:r>
    </w:p>
    <w:p w:rsidR="003B7EDD" w:rsidRPr="00696FBA" w:rsidRDefault="003B7EDD" w:rsidP="003B7EDD">
      <w:pPr>
        <w:pStyle w:val="Heading3"/>
        <w:rPr>
          <w:rFonts w:ascii="Comic Sans MS" w:hAnsi="Comic Sans MS"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Style w:val="Strong"/>
          <w:rFonts w:ascii="Comic Sans MS" w:hAnsi="Comic Sans MS"/>
          <w:b/>
          <w:bCs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  <w:t>36. Nutrients</w:t>
      </w:r>
    </w:p>
    <w:p w:rsidR="003B7EDD" w:rsidRPr="00696FBA" w:rsidRDefault="003B7EDD" w:rsidP="003B7EDD">
      <w:pPr>
        <w:pStyle w:val="NormalWeb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Style w:val="Strong"/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(a) Definition of nutrients</w:t>
      </w:r>
    </w:p>
    <w:p w:rsidR="003B7EDD" w:rsidRPr="00696FBA" w:rsidRDefault="003B7EDD" w:rsidP="003B7EDD">
      <w:pPr>
        <w:pStyle w:val="NormalWeb"/>
        <w:numPr>
          <w:ilvl w:val="0"/>
          <w:numId w:val="15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Substances in food needed for growth</w:t>
      </w:r>
    </w:p>
    <w:p w:rsidR="003B7EDD" w:rsidRPr="00696FBA" w:rsidRDefault="003B7EDD" w:rsidP="003B7EDD">
      <w:pPr>
        <w:pStyle w:val="NormalWeb"/>
        <w:numPr>
          <w:ilvl w:val="0"/>
          <w:numId w:val="15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Substances that keep the body healthy</w:t>
      </w:r>
    </w:p>
    <w:p w:rsidR="003B7EDD" w:rsidRPr="00696FBA" w:rsidRDefault="003B7EDD" w:rsidP="003B7EDD">
      <w:pPr>
        <w:pStyle w:val="NormalWeb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Style w:val="Strong"/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(b) Nutrients in vegetables</w:t>
      </w:r>
    </w:p>
    <w:p w:rsidR="003B7EDD" w:rsidRPr="00696FBA" w:rsidRDefault="003B7EDD" w:rsidP="003B7EDD">
      <w:pPr>
        <w:pStyle w:val="NormalWeb"/>
        <w:numPr>
          <w:ilvl w:val="0"/>
          <w:numId w:val="17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Vitamins</w:t>
      </w:r>
    </w:p>
    <w:p w:rsidR="003B7EDD" w:rsidRPr="00696FBA" w:rsidRDefault="003B7EDD" w:rsidP="003B7EDD">
      <w:pPr>
        <w:pStyle w:val="NormalWeb"/>
        <w:numPr>
          <w:ilvl w:val="0"/>
          <w:numId w:val="17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Minerals</w:t>
      </w:r>
    </w:p>
    <w:p w:rsidR="003B7EDD" w:rsidRPr="00696FBA" w:rsidRDefault="003B7EDD" w:rsidP="003B7EDD">
      <w:pPr>
        <w:pStyle w:val="NormalWeb"/>
        <w:numPr>
          <w:ilvl w:val="0"/>
          <w:numId w:val="17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lastRenderedPageBreak/>
        <w:t>Fibre</w:t>
      </w:r>
    </w:p>
    <w:p w:rsidR="003B7EDD" w:rsidRPr="00696FBA" w:rsidRDefault="003B7EDD" w:rsidP="003B7EDD">
      <w:pPr>
        <w:pStyle w:val="NormalWeb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Style w:val="Strong"/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(c) Importance of vitamins and minerals</w:t>
      </w:r>
    </w:p>
    <w:p w:rsidR="003B7EDD" w:rsidRPr="00696FBA" w:rsidRDefault="003B7EDD" w:rsidP="003B7EDD">
      <w:pPr>
        <w:pStyle w:val="NormalWeb"/>
        <w:numPr>
          <w:ilvl w:val="0"/>
          <w:numId w:val="18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Boost immunity</w:t>
      </w:r>
    </w:p>
    <w:p w:rsidR="003B7EDD" w:rsidRPr="00696FBA" w:rsidRDefault="003B7EDD" w:rsidP="003B7EDD">
      <w:pPr>
        <w:pStyle w:val="NormalWeb"/>
        <w:numPr>
          <w:ilvl w:val="0"/>
          <w:numId w:val="18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Prevent diseases</w:t>
      </w:r>
    </w:p>
    <w:p w:rsidR="003B7EDD" w:rsidRPr="00696FBA" w:rsidRDefault="003B7EDD" w:rsidP="003B7EDD">
      <w:pPr>
        <w:pStyle w:val="NormalWeb"/>
        <w:numPr>
          <w:ilvl w:val="0"/>
          <w:numId w:val="18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Strengthen bones and teeth</w:t>
      </w:r>
    </w:p>
    <w:p w:rsidR="003B7EDD" w:rsidRPr="00696FBA" w:rsidRDefault="003B7EDD" w:rsidP="003B7EDD">
      <w:pPr>
        <w:pStyle w:val="NormalWeb"/>
        <w:numPr>
          <w:ilvl w:val="0"/>
          <w:numId w:val="18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Promote growth</w:t>
      </w:r>
    </w:p>
    <w:p w:rsidR="003B7EDD" w:rsidRPr="00696FBA" w:rsidRDefault="003B7EDD" w:rsidP="003B7EDD">
      <w:pPr>
        <w:pStyle w:val="Heading3"/>
        <w:rPr>
          <w:rFonts w:ascii="Comic Sans MS" w:hAnsi="Comic Sans MS"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Style w:val="Strong"/>
          <w:rFonts w:ascii="Comic Sans MS" w:hAnsi="Comic Sans MS"/>
          <w:b/>
          <w:bCs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  <w:t>37. Cooking Vegetables</w:t>
      </w:r>
    </w:p>
    <w:p w:rsidR="003B7EDD" w:rsidRPr="00696FBA" w:rsidRDefault="003B7EDD" w:rsidP="003B7EDD">
      <w:pPr>
        <w:pStyle w:val="NormalWeb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Style w:val="Strong"/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(a) Mistake made</w:t>
      </w:r>
    </w:p>
    <w:p w:rsidR="003B7EDD" w:rsidRPr="00696FBA" w:rsidRDefault="003B7EDD" w:rsidP="003B7EDD">
      <w:pPr>
        <w:pStyle w:val="NormalWeb"/>
        <w:numPr>
          <w:ilvl w:val="0"/>
          <w:numId w:val="16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Pouring away water with nutrients</w:t>
      </w:r>
    </w:p>
    <w:p w:rsidR="003B7EDD" w:rsidRPr="00696FBA" w:rsidRDefault="003B7EDD" w:rsidP="003B7EDD">
      <w:pPr>
        <w:pStyle w:val="NormalWeb"/>
        <w:numPr>
          <w:ilvl w:val="0"/>
          <w:numId w:val="16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Overcooking vegetables</w:t>
      </w:r>
    </w:p>
    <w:p w:rsidR="003B7EDD" w:rsidRPr="00696FBA" w:rsidRDefault="003B7EDD" w:rsidP="003B7EDD">
      <w:pPr>
        <w:pStyle w:val="NormalWeb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Style w:val="Strong"/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(b) Conserving vitamins</w:t>
      </w:r>
    </w:p>
    <w:p w:rsidR="003B7EDD" w:rsidRPr="00696FBA" w:rsidRDefault="003B7EDD" w:rsidP="003B7EDD">
      <w:pPr>
        <w:pStyle w:val="NormalWeb"/>
        <w:numPr>
          <w:ilvl w:val="0"/>
          <w:numId w:val="20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Steam vegetables</w:t>
      </w:r>
    </w:p>
    <w:p w:rsidR="003B7EDD" w:rsidRPr="00696FBA" w:rsidRDefault="003B7EDD" w:rsidP="003B7EDD">
      <w:pPr>
        <w:pStyle w:val="NormalWeb"/>
        <w:numPr>
          <w:ilvl w:val="0"/>
          <w:numId w:val="20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Cook for a short time</w:t>
      </w:r>
    </w:p>
    <w:p w:rsidR="003B7EDD" w:rsidRPr="00696FBA" w:rsidRDefault="003B7EDD" w:rsidP="003B7EDD">
      <w:pPr>
        <w:pStyle w:val="NormalWeb"/>
        <w:numPr>
          <w:ilvl w:val="0"/>
          <w:numId w:val="20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Use little water</w:t>
      </w:r>
    </w:p>
    <w:p w:rsidR="003B7EDD" w:rsidRPr="00696FBA" w:rsidRDefault="003B7EDD" w:rsidP="003B7EDD">
      <w:pPr>
        <w:pStyle w:val="NormalWeb"/>
        <w:numPr>
          <w:ilvl w:val="0"/>
          <w:numId w:val="20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Cover food while cooking</w:t>
      </w:r>
    </w:p>
    <w:p w:rsidR="003B7EDD" w:rsidRPr="00696FBA" w:rsidRDefault="003B7EDD" w:rsidP="003B7EDD">
      <w:pPr>
        <w:pStyle w:val="NormalWeb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Style w:val="Strong"/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(c) Importance of conserving nutrients</w:t>
      </w:r>
    </w:p>
    <w:p w:rsidR="003B7EDD" w:rsidRPr="00696FBA" w:rsidRDefault="003B7EDD" w:rsidP="003B7EDD">
      <w:pPr>
        <w:pStyle w:val="NormalWeb"/>
        <w:numPr>
          <w:ilvl w:val="0"/>
          <w:numId w:val="19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Prevent malnutrition</w:t>
      </w:r>
    </w:p>
    <w:p w:rsidR="003B7EDD" w:rsidRPr="00696FBA" w:rsidRDefault="003B7EDD" w:rsidP="003B7EDD">
      <w:pPr>
        <w:pStyle w:val="NormalWeb"/>
        <w:numPr>
          <w:ilvl w:val="0"/>
          <w:numId w:val="19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Maintain good health</w:t>
      </w:r>
    </w:p>
    <w:p w:rsidR="003B7EDD" w:rsidRPr="00696FBA" w:rsidRDefault="003B7EDD" w:rsidP="003B7EDD">
      <w:pPr>
        <w:pStyle w:val="NormalWeb"/>
        <w:numPr>
          <w:ilvl w:val="0"/>
          <w:numId w:val="19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Save food value</w:t>
      </w:r>
    </w:p>
    <w:p w:rsidR="003B7EDD" w:rsidRPr="00696FBA" w:rsidRDefault="003B7EDD" w:rsidP="003B7EDD">
      <w:pPr>
        <w:rPr>
          <w:rFonts w:ascii="Comic Sans MS" w:hAnsi="Comic Sans MS"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</w:pPr>
    </w:p>
    <w:p w:rsidR="003B7EDD" w:rsidRPr="00696FBA" w:rsidRDefault="003B7EDD" w:rsidP="003B7EDD">
      <w:pPr>
        <w:pStyle w:val="Heading3"/>
        <w:rPr>
          <w:rFonts w:ascii="Comic Sans MS" w:hAnsi="Comic Sans MS"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Style w:val="Strong"/>
          <w:rFonts w:ascii="Comic Sans MS" w:hAnsi="Comic Sans MS"/>
          <w:b/>
          <w:bCs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  <w:t>38. Balanced Diet</w:t>
      </w:r>
    </w:p>
    <w:p w:rsidR="003B7EDD" w:rsidRPr="00696FBA" w:rsidRDefault="003B7EDD" w:rsidP="003B7EDD">
      <w:pPr>
        <w:pStyle w:val="NormalWeb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Style w:val="Strong"/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(a) Why diet is not balanced</w:t>
      </w:r>
    </w:p>
    <w:p w:rsidR="003B7EDD" w:rsidRPr="00696FBA" w:rsidRDefault="003B7EDD" w:rsidP="003B7EDD">
      <w:pPr>
        <w:pStyle w:val="NormalWeb"/>
        <w:numPr>
          <w:ilvl w:val="0"/>
          <w:numId w:val="21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Lacks proteins</w:t>
      </w:r>
    </w:p>
    <w:p w:rsidR="003B7EDD" w:rsidRPr="00696FBA" w:rsidRDefault="003B7EDD" w:rsidP="003B7EDD">
      <w:pPr>
        <w:pStyle w:val="NormalWeb"/>
        <w:numPr>
          <w:ilvl w:val="0"/>
          <w:numId w:val="21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Lacks vitamins</w:t>
      </w:r>
    </w:p>
    <w:p w:rsidR="003B7EDD" w:rsidRPr="00696FBA" w:rsidRDefault="003B7EDD" w:rsidP="003B7EDD">
      <w:pPr>
        <w:pStyle w:val="NormalWeb"/>
        <w:numPr>
          <w:ilvl w:val="0"/>
          <w:numId w:val="21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Lacks minerals</w:t>
      </w:r>
    </w:p>
    <w:p w:rsidR="003B7EDD" w:rsidRPr="00696FBA" w:rsidRDefault="003B7EDD" w:rsidP="003B7EDD">
      <w:pPr>
        <w:pStyle w:val="NormalWeb"/>
        <w:numPr>
          <w:ilvl w:val="0"/>
          <w:numId w:val="21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Contains mainly carbohydrates</w:t>
      </w:r>
    </w:p>
    <w:p w:rsidR="003B7EDD" w:rsidRPr="00696FBA" w:rsidRDefault="003B7EDD" w:rsidP="003B7EDD">
      <w:pPr>
        <w:pStyle w:val="NormalWeb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Style w:val="Strong"/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lastRenderedPageBreak/>
        <w:t>(b) Food groups to add</w:t>
      </w:r>
    </w:p>
    <w:p w:rsidR="003B7EDD" w:rsidRPr="00696FBA" w:rsidRDefault="003B7EDD" w:rsidP="003B7EDD">
      <w:pPr>
        <w:pStyle w:val="NormalWeb"/>
        <w:numPr>
          <w:ilvl w:val="0"/>
          <w:numId w:val="22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Proteins (eggs, beans, meat)</w:t>
      </w:r>
    </w:p>
    <w:p w:rsidR="003B7EDD" w:rsidRPr="00696FBA" w:rsidRDefault="003B7EDD" w:rsidP="003B7EDD">
      <w:pPr>
        <w:pStyle w:val="NormalWeb"/>
        <w:numPr>
          <w:ilvl w:val="0"/>
          <w:numId w:val="22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Fruits and vegetables</w:t>
      </w:r>
    </w:p>
    <w:p w:rsidR="003B7EDD" w:rsidRPr="00696FBA" w:rsidRDefault="003B7EDD" w:rsidP="003B7EDD">
      <w:pPr>
        <w:pStyle w:val="NormalWeb"/>
        <w:numPr>
          <w:ilvl w:val="0"/>
          <w:numId w:val="22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Fats and oils</w:t>
      </w:r>
    </w:p>
    <w:p w:rsidR="003B7EDD" w:rsidRPr="00696FBA" w:rsidRDefault="003B7EDD" w:rsidP="003B7EDD">
      <w:pPr>
        <w:pStyle w:val="Heading3"/>
        <w:rPr>
          <w:rFonts w:ascii="Comic Sans MS" w:hAnsi="Comic Sans MS"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Style w:val="Strong"/>
          <w:rFonts w:ascii="Comic Sans MS" w:hAnsi="Comic Sans MS"/>
          <w:b/>
          <w:bCs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  <w:t>39. Eggs</w:t>
      </w:r>
    </w:p>
    <w:p w:rsidR="003B7EDD" w:rsidRPr="00696FBA" w:rsidRDefault="003B7EDD" w:rsidP="003B7EDD">
      <w:pPr>
        <w:pStyle w:val="NormalWeb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Style w:val="Strong"/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(a) Food group</w:t>
      </w:r>
    </w:p>
    <w:p w:rsidR="003B7EDD" w:rsidRPr="00696FBA" w:rsidRDefault="003B7EDD" w:rsidP="003B7EDD">
      <w:pPr>
        <w:pStyle w:val="NormalWeb"/>
        <w:numPr>
          <w:ilvl w:val="0"/>
          <w:numId w:val="24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Proteins</w:t>
      </w:r>
    </w:p>
    <w:p w:rsidR="003B7EDD" w:rsidRPr="00696FBA" w:rsidRDefault="003B7EDD" w:rsidP="003B7EDD">
      <w:pPr>
        <w:pStyle w:val="NormalWeb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Style w:val="Strong"/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(b) Reasons for sorting eggs</w:t>
      </w:r>
    </w:p>
    <w:p w:rsidR="003B7EDD" w:rsidRPr="00696FBA" w:rsidRDefault="003B7EDD" w:rsidP="003B7EDD">
      <w:pPr>
        <w:pStyle w:val="NormalWeb"/>
        <w:numPr>
          <w:ilvl w:val="0"/>
          <w:numId w:val="23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Remove cracked eggs</w:t>
      </w:r>
    </w:p>
    <w:p w:rsidR="003B7EDD" w:rsidRPr="00696FBA" w:rsidRDefault="003B7EDD" w:rsidP="003B7EDD">
      <w:pPr>
        <w:pStyle w:val="NormalWeb"/>
        <w:numPr>
          <w:ilvl w:val="0"/>
          <w:numId w:val="23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Ensure quality</w:t>
      </w:r>
    </w:p>
    <w:p w:rsidR="003B7EDD" w:rsidRPr="00696FBA" w:rsidRDefault="003B7EDD" w:rsidP="003B7EDD">
      <w:pPr>
        <w:pStyle w:val="NormalWeb"/>
        <w:numPr>
          <w:ilvl w:val="0"/>
          <w:numId w:val="23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Improve storage</w:t>
      </w:r>
    </w:p>
    <w:p w:rsidR="003B7EDD" w:rsidRPr="00696FBA" w:rsidRDefault="003B7EDD" w:rsidP="003B7EDD">
      <w:pPr>
        <w:pStyle w:val="NormalWeb"/>
        <w:numPr>
          <w:ilvl w:val="0"/>
          <w:numId w:val="23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Prevent contamination</w:t>
      </w:r>
    </w:p>
    <w:p w:rsidR="003B7EDD" w:rsidRPr="00696FBA" w:rsidRDefault="003B7EDD" w:rsidP="003B7EDD">
      <w:pPr>
        <w:pStyle w:val="NormalWeb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Style w:val="Strong"/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(c) Ways of storing eggs</w:t>
      </w:r>
    </w:p>
    <w:p w:rsidR="003B7EDD" w:rsidRPr="00696FBA" w:rsidRDefault="003B7EDD" w:rsidP="003B7EDD">
      <w:pPr>
        <w:pStyle w:val="NormalWeb"/>
        <w:numPr>
          <w:ilvl w:val="0"/>
          <w:numId w:val="25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In a cool place</w:t>
      </w:r>
    </w:p>
    <w:p w:rsidR="003B7EDD" w:rsidRPr="00696FBA" w:rsidRDefault="003B7EDD" w:rsidP="003B7EDD">
      <w:pPr>
        <w:pStyle w:val="NormalWeb"/>
        <w:numPr>
          <w:ilvl w:val="0"/>
          <w:numId w:val="25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In a refrigerator</w:t>
      </w:r>
    </w:p>
    <w:p w:rsidR="003B7EDD" w:rsidRPr="00696FBA" w:rsidRDefault="003B7EDD" w:rsidP="003B7EDD">
      <w:pPr>
        <w:pStyle w:val="NormalWeb"/>
        <w:numPr>
          <w:ilvl w:val="0"/>
          <w:numId w:val="25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In trays with pointed end down</w:t>
      </w:r>
    </w:p>
    <w:p w:rsidR="003B7EDD" w:rsidRPr="00696FBA" w:rsidRDefault="003B7EDD" w:rsidP="003B7EDD">
      <w:pPr>
        <w:pStyle w:val="Heading3"/>
        <w:rPr>
          <w:rFonts w:ascii="Comic Sans MS" w:hAnsi="Comic Sans MS"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Style w:val="Strong"/>
          <w:rFonts w:ascii="Comic Sans MS" w:hAnsi="Comic Sans MS"/>
          <w:b/>
          <w:bCs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  <w:t>40. Food Conservation</w:t>
      </w:r>
    </w:p>
    <w:p w:rsidR="003B7EDD" w:rsidRPr="00696FBA" w:rsidRDefault="003B7EDD" w:rsidP="003B7EDD">
      <w:pPr>
        <w:pStyle w:val="NormalWeb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Style w:val="Strong"/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(a) Methods of conserving vegetables</w:t>
      </w:r>
    </w:p>
    <w:p w:rsidR="003B7EDD" w:rsidRPr="00696FBA" w:rsidRDefault="003B7EDD" w:rsidP="003B7EDD">
      <w:pPr>
        <w:pStyle w:val="NormalWeb"/>
        <w:numPr>
          <w:ilvl w:val="0"/>
          <w:numId w:val="26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Drying</w:t>
      </w:r>
    </w:p>
    <w:p w:rsidR="003B7EDD" w:rsidRPr="00696FBA" w:rsidRDefault="003B7EDD" w:rsidP="003B7EDD">
      <w:pPr>
        <w:pStyle w:val="NormalWeb"/>
        <w:numPr>
          <w:ilvl w:val="0"/>
          <w:numId w:val="26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Freezing</w:t>
      </w:r>
    </w:p>
    <w:p w:rsidR="003B7EDD" w:rsidRPr="00696FBA" w:rsidRDefault="003B7EDD" w:rsidP="003B7EDD">
      <w:pPr>
        <w:pStyle w:val="NormalWeb"/>
        <w:numPr>
          <w:ilvl w:val="0"/>
          <w:numId w:val="26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Sun-drying</w:t>
      </w:r>
    </w:p>
    <w:p w:rsidR="003B7EDD" w:rsidRPr="00696FBA" w:rsidRDefault="003B7EDD" w:rsidP="003B7EDD">
      <w:pPr>
        <w:pStyle w:val="NormalWeb"/>
        <w:numPr>
          <w:ilvl w:val="0"/>
          <w:numId w:val="26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Refrigeration</w:t>
      </w:r>
    </w:p>
    <w:p w:rsidR="003B7EDD" w:rsidRPr="00696FBA" w:rsidRDefault="003B7EDD" w:rsidP="003B7EDD">
      <w:pPr>
        <w:pStyle w:val="NormalWeb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Style w:val="Strong"/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(b) Importance of conserving food</w:t>
      </w:r>
    </w:p>
    <w:p w:rsidR="003B7EDD" w:rsidRPr="00696FBA" w:rsidRDefault="003B7EDD" w:rsidP="003B7EDD">
      <w:pPr>
        <w:pStyle w:val="NormalWeb"/>
        <w:numPr>
          <w:ilvl w:val="0"/>
          <w:numId w:val="27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Prevents spoilage</w:t>
      </w:r>
    </w:p>
    <w:p w:rsidR="003B7EDD" w:rsidRPr="00696FBA" w:rsidRDefault="003B7EDD" w:rsidP="003B7EDD">
      <w:pPr>
        <w:pStyle w:val="NormalWeb"/>
        <w:numPr>
          <w:ilvl w:val="0"/>
          <w:numId w:val="27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Reduces waste</w:t>
      </w:r>
    </w:p>
    <w:p w:rsidR="003B7EDD" w:rsidRPr="00696FBA" w:rsidRDefault="003B7EDD" w:rsidP="003B7EDD">
      <w:pPr>
        <w:pStyle w:val="NormalWeb"/>
        <w:numPr>
          <w:ilvl w:val="0"/>
          <w:numId w:val="27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Ensures food availability</w:t>
      </w:r>
    </w:p>
    <w:p w:rsidR="003B7EDD" w:rsidRPr="00696FBA" w:rsidRDefault="003B7EDD" w:rsidP="003B7EDD">
      <w:pPr>
        <w:pStyle w:val="NormalWeb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Style w:val="Strong"/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(c) Safe storage of cooked food</w:t>
      </w:r>
    </w:p>
    <w:p w:rsidR="003B7EDD" w:rsidRPr="00696FBA" w:rsidRDefault="003B7EDD" w:rsidP="003B7EDD">
      <w:pPr>
        <w:pStyle w:val="NormalWeb"/>
        <w:numPr>
          <w:ilvl w:val="0"/>
          <w:numId w:val="28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lastRenderedPageBreak/>
        <w:t>Refrigeration</w:t>
      </w:r>
    </w:p>
    <w:p w:rsidR="003B7EDD" w:rsidRPr="00696FBA" w:rsidRDefault="003B7EDD" w:rsidP="003B7EDD">
      <w:pPr>
        <w:pStyle w:val="NormalWeb"/>
        <w:numPr>
          <w:ilvl w:val="0"/>
          <w:numId w:val="28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Covered containers</w:t>
      </w:r>
    </w:p>
    <w:p w:rsidR="003B7EDD" w:rsidRPr="00696FBA" w:rsidRDefault="003B7EDD" w:rsidP="003B7EDD">
      <w:pPr>
        <w:pStyle w:val="NormalWeb"/>
        <w:numPr>
          <w:ilvl w:val="0"/>
          <w:numId w:val="28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Clean airtight containers</w:t>
      </w:r>
    </w:p>
    <w:p w:rsidR="003B7EDD" w:rsidRPr="00696FBA" w:rsidRDefault="003B7EDD" w:rsidP="003B7EDD">
      <w:pPr>
        <w:rPr>
          <w:rFonts w:ascii="Comic Sans MS" w:hAnsi="Comic Sans MS"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</w:pPr>
    </w:p>
    <w:p w:rsidR="003B7EDD" w:rsidRPr="00696FBA" w:rsidRDefault="003B7EDD" w:rsidP="003B7EDD">
      <w:pPr>
        <w:pStyle w:val="NormalWeb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</w:p>
    <w:p w:rsidR="003B7EDD" w:rsidRPr="00696FBA" w:rsidRDefault="003B7EDD" w:rsidP="003B7EDD">
      <w:pPr>
        <w:pStyle w:val="NormalWeb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</w:p>
    <w:p w:rsidR="003B7EDD" w:rsidRPr="00696FBA" w:rsidRDefault="003B7EDD" w:rsidP="003B7EDD">
      <w:pPr>
        <w:pStyle w:val="NormalWeb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</w:p>
    <w:p w:rsidR="003B7EDD" w:rsidRPr="00696FBA" w:rsidRDefault="003B7EDD" w:rsidP="003B7EDD">
      <w:pPr>
        <w:pStyle w:val="NormalWeb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</w:p>
    <w:p w:rsidR="003B7EDD" w:rsidRPr="00696FBA" w:rsidRDefault="003B7EDD" w:rsidP="003B7EDD">
      <w:pPr>
        <w:pStyle w:val="NormalWeb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</w:p>
    <w:p w:rsidR="003B7EDD" w:rsidRPr="00696FBA" w:rsidRDefault="003B7EDD" w:rsidP="003B7EDD">
      <w:pPr>
        <w:pStyle w:val="NormalWeb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</w:p>
    <w:p w:rsidR="003B7EDD" w:rsidRPr="00696FBA" w:rsidRDefault="003B7EDD" w:rsidP="003B7EDD">
      <w:pPr>
        <w:pStyle w:val="NormalWeb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</w:p>
    <w:p w:rsidR="003B7EDD" w:rsidRPr="00696FBA" w:rsidRDefault="003B7EDD" w:rsidP="003B7EDD">
      <w:pPr>
        <w:pStyle w:val="NormalWeb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</w:p>
    <w:p w:rsidR="003B7EDD" w:rsidRPr="00696FBA" w:rsidRDefault="003B7EDD" w:rsidP="003B7EDD">
      <w:pPr>
        <w:pStyle w:val="NormalWeb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</w:p>
    <w:p w:rsidR="003B7EDD" w:rsidRPr="00696FBA" w:rsidRDefault="003B7EDD" w:rsidP="003B7EDD">
      <w:pPr>
        <w:pStyle w:val="NormalWeb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</w:p>
    <w:p w:rsidR="003B7EDD" w:rsidRPr="00696FBA" w:rsidRDefault="003B7EDD" w:rsidP="003B7EDD">
      <w:pPr>
        <w:pStyle w:val="NormalWeb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</w:p>
    <w:p w:rsidR="003B7EDD" w:rsidRPr="00696FBA" w:rsidRDefault="003B7EDD" w:rsidP="003B7EDD">
      <w:pPr>
        <w:pStyle w:val="NormalWeb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</w:p>
    <w:p w:rsidR="003B7EDD" w:rsidRPr="00696FBA" w:rsidRDefault="003B7EDD" w:rsidP="003B7EDD">
      <w:pPr>
        <w:pStyle w:val="NormalWeb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</w:p>
    <w:p w:rsidR="003B7EDD" w:rsidRPr="00696FBA" w:rsidRDefault="003B7EDD" w:rsidP="003B7EDD">
      <w:pPr>
        <w:pStyle w:val="NormalWeb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</w:p>
    <w:p w:rsidR="003B7EDD" w:rsidRPr="00696FBA" w:rsidRDefault="003B7EDD" w:rsidP="003B7EDD">
      <w:pPr>
        <w:pStyle w:val="NormalWeb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</w:p>
    <w:p w:rsidR="003B7EDD" w:rsidRPr="00696FBA" w:rsidRDefault="003B7EDD" w:rsidP="003B7EDD">
      <w:pPr>
        <w:pStyle w:val="NormalWeb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</w:p>
    <w:p w:rsidR="003B7EDD" w:rsidRPr="00696FBA" w:rsidRDefault="003B7EDD" w:rsidP="003B7EDD">
      <w:pPr>
        <w:pStyle w:val="NormalWeb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</w:p>
    <w:p w:rsidR="003B7EDD" w:rsidRPr="00696FBA" w:rsidRDefault="003B7EDD" w:rsidP="003B7EDD">
      <w:pPr>
        <w:pStyle w:val="NormalWeb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</w:p>
    <w:p w:rsidR="00C50394" w:rsidRDefault="00C50394"/>
    <w:sectPr w:rsidR="00C5039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9134A7"/>
    <w:multiLevelType w:val="multilevel"/>
    <w:tmpl w:val="6D34C9C4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3464699"/>
    <w:multiLevelType w:val="multilevel"/>
    <w:tmpl w:val="46AEEA06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07B01631"/>
    <w:multiLevelType w:val="multilevel"/>
    <w:tmpl w:val="202450A2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11AF20BA"/>
    <w:multiLevelType w:val="multilevel"/>
    <w:tmpl w:val="5A4EDDD0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153256F2"/>
    <w:multiLevelType w:val="multilevel"/>
    <w:tmpl w:val="7BBAEFCA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18750473"/>
    <w:multiLevelType w:val="hybridMultilevel"/>
    <w:tmpl w:val="B3486742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8CB5F4E"/>
    <w:multiLevelType w:val="multilevel"/>
    <w:tmpl w:val="EEEC7190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DBE3603"/>
    <w:multiLevelType w:val="multilevel"/>
    <w:tmpl w:val="8656FCDC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1EA60466"/>
    <w:multiLevelType w:val="multilevel"/>
    <w:tmpl w:val="C1902634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22A95C57"/>
    <w:multiLevelType w:val="multilevel"/>
    <w:tmpl w:val="966C1BAA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3FF42608"/>
    <w:multiLevelType w:val="multilevel"/>
    <w:tmpl w:val="789ECEC0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43E559BE"/>
    <w:multiLevelType w:val="multilevel"/>
    <w:tmpl w:val="2E248F58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4B8903C5"/>
    <w:multiLevelType w:val="hybridMultilevel"/>
    <w:tmpl w:val="9648C02A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4C1C1502"/>
    <w:multiLevelType w:val="multilevel"/>
    <w:tmpl w:val="571642DA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59BD6E90"/>
    <w:multiLevelType w:val="multilevel"/>
    <w:tmpl w:val="B908E96A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5A02407D"/>
    <w:multiLevelType w:val="multilevel"/>
    <w:tmpl w:val="5C14F2F0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5CE21BD4"/>
    <w:multiLevelType w:val="multilevel"/>
    <w:tmpl w:val="BAB42CD0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634C1E67"/>
    <w:multiLevelType w:val="multilevel"/>
    <w:tmpl w:val="0F269996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640601B1"/>
    <w:multiLevelType w:val="multilevel"/>
    <w:tmpl w:val="1BD06152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653D25C8"/>
    <w:multiLevelType w:val="multilevel"/>
    <w:tmpl w:val="62028218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>
    <w:nsid w:val="6591291E"/>
    <w:multiLevelType w:val="multilevel"/>
    <w:tmpl w:val="57803DB2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>
    <w:nsid w:val="66201746"/>
    <w:multiLevelType w:val="multilevel"/>
    <w:tmpl w:val="2132E412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>
    <w:nsid w:val="6DB61EF0"/>
    <w:multiLevelType w:val="multilevel"/>
    <w:tmpl w:val="08B8C5F4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>
    <w:nsid w:val="71D4355D"/>
    <w:multiLevelType w:val="multilevel"/>
    <w:tmpl w:val="BC14C07C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>
    <w:nsid w:val="72296194"/>
    <w:multiLevelType w:val="multilevel"/>
    <w:tmpl w:val="71B48E4C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>
    <w:nsid w:val="79981850"/>
    <w:multiLevelType w:val="multilevel"/>
    <w:tmpl w:val="E9F88440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>
    <w:nsid w:val="7B0E138E"/>
    <w:multiLevelType w:val="multilevel"/>
    <w:tmpl w:val="C37C1A54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>
    <w:nsid w:val="7CB04496"/>
    <w:multiLevelType w:val="multilevel"/>
    <w:tmpl w:val="E520BC9C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6"/>
  </w:num>
  <w:num w:numId="2">
    <w:abstractNumId w:val="5"/>
  </w:num>
  <w:num w:numId="3">
    <w:abstractNumId w:val="26"/>
  </w:num>
  <w:num w:numId="4">
    <w:abstractNumId w:val="22"/>
  </w:num>
  <w:num w:numId="5">
    <w:abstractNumId w:val="23"/>
  </w:num>
  <w:num w:numId="6">
    <w:abstractNumId w:val="17"/>
  </w:num>
  <w:num w:numId="7">
    <w:abstractNumId w:val="12"/>
  </w:num>
  <w:num w:numId="8">
    <w:abstractNumId w:val="7"/>
  </w:num>
  <w:num w:numId="9">
    <w:abstractNumId w:val="19"/>
  </w:num>
  <w:num w:numId="10">
    <w:abstractNumId w:val="25"/>
  </w:num>
  <w:num w:numId="11">
    <w:abstractNumId w:val="21"/>
  </w:num>
  <w:num w:numId="12">
    <w:abstractNumId w:val="3"/>
  </w:num>
  <w:num w:numId="13">
    <w:abstractNumId w:val="18"/>
  </w:num>
  <w:num w:numId="14">
    <w:abstractNumId w:val="1"/>
  </w:num>
  <w:num w:numId="15">
    <w:abstractNumId w:val="10"/>
  </w:num>
  <w:num w:numId="16">
    <w:abstractNumId w:val="4"/>
  </w:num>
  <w:num w:numId="17">
    <w:abstractNumId w:val="13"/>
  </w:num>
  <w:num w:numId="18">
    <w:abstractNumId w:val="0"/>
  </w:num>
  <w:num w:numId="19">
    <w:abstractNumId w:val="27"/>
  </w:num>
  <w:num w:numId="20">
    <w:abstractNumId w:val="20"/>
  </w:num>
  <w:num w:numId="21">
    <w:abstractNumId w:val="8"/>
  </w:num>
  <w:num w:numId="22">
    <w:abstractNumId w:val="15"/>
  </w:num>
  <w:num w:numId="23">
    <w:abstractNumId w:val="11"/>
  </w:num>
  <w:num w:numId="24">
    <w:abstractNumId w:val="16"/>
  </w:num>
  <w:num w:numId="25">
    <w:abstractNumId w:val="14"/>
  </w:num>
  <w:num w:numId="26">
    <w:abstractNumId w:val="9"/>
  </w:num>
  <w:num w:numId="27">
    <w:abstractNumId w:val="24"/>
  </w:num>
  <w:num w:numId="2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6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3B7EDD"/>
    <w:rsid w:val="003B7EDD"/>
    <w:rsid w:val="00C503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B7EDD"/>
  </w:style>
  <w:style w:type="paragraph" w:styleId="Heading1">
    <w:name w:val="heading 1"/>
    <w:basedOn w:val="Normal"/>
    <w:next w:val="Normal"/>
    <w:link w:val="Heading1Char"/>
    <w:uiPriority w:val="9"/>
    <w:qFormat/>
    <w:rsid w:val="003B7ED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3B7EDD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3B7ED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B7EDD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3B7EDD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3B7EDD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3B7EDD"/>
    <w:rPr>
      <w:b/>
      <w:bCs/>
    </w:rPr>
  </w:style>
  <w:style w:type="table" w:styleId="TableGrid">
    <w:name w:val="Table Grid"/>
    <w:basedOn w:val="TableNormal"/>
    <w:uiPriority w:val="59"/>
    <w:rsid w:val="003B7ED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irstParagraph">
    <w:name w:val="First Paragraph"/>
    <w:basedOn w:val="BodyText"/>
    <w:next w:val="BodyText"/>
    <w:qFormat/>
    <w:rsid w:val="003B7EDD"/>
    <w:pPr>
      <w:spacing w:before="180" w:after="180" w:line="240" w:lineRule="auto"/>
    </w:pPr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3B7ED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3B7EDD"/>
    <w:rPr>
      <w:i/>
      <w:iCs/>
    </w:rPr>
  </w:style>
  <w:style w:type="paragraph" w:styleId="BodyText">
    <w:name w:val="Body Text"/>
    <w:basedOn w:val="Normal"/>
    <w:link w:val="BodyTextChar"/>
    <w:uiPriority w:val="99"/>
    <w:semiHidden/>
    <w:unhideWhenUsed/>
    <w:rsid w:val="003B7ED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3B7EDD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B7EDD"/>
  </w:style>
  <w:style w:type="paragraph" w:styleId="Heading1">
    <w:name w:val="heading 1"/>
    <w:basedOn w:val="Normal"/>
    <w:next w:val="Normal"/>
    <w:link w:val="Heading1Char"/>
    <w:uiPriority w:val="9"/>
    <w:qFormat/>
    <w:rsid w:val="003B7ED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3B7EDD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3B7ED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B7EDD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3B7EDD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3B7EDD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3B7EDD"/>
    <w:rPr>
      <w:b/>
      <w:bCs/>
    </w:rPr>
  </w:style>
  <w:style w:type="table" w:styleId="TableGrid">
    <w:name w:val="Table Grid"/>
    <w:basedOn w:val="TableNormal"/>
    <w:uiPriority w:val="59"/>
    <w:rsid w:val="003B7ED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irstParagraph">
    <w:name w:val="First Paragraph"/>
    <w:basedOn w:val="BodyText"/>
    <w:next w:val="BodyText"/>
    <w:qFormat/>
    <w:rsid w:val="003B7EDD"/>
    <w:pPr>
      <w:spacing w:before="180" w:after="180" w:line="240" w:lineRule="auto"/>
    </w:pPr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3B7ED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3B7EDD"/>
    <w:rPr>
      <w:i/>
      <w:iCs/>
    </w:rPr>
  </w:style>
  <w:style w:type="paragraph" w:styleId="BodyText">
    <w:name w:val="Body Text"/>
    <w:basedOn w:val="Normal"/>
    <w:link w:val="BodyTextChar"/>
    <w:uiPriority w:val="99"/>
    <w:semiHidden/>
    <w:unhideWhenUsed/>
    <w:rsid w:val="003B7ED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3B7ED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8</Pages>
  <Words>669</Words>
  <Characters>3818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7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scar Mwangi</dc:creator>
  <cp:lastModifiedBy>Oscar Mwangi</cp:lastModifiedBy>
  <cp:revision>1</cp:revision>
  <dcterms:created xsi:type="dcterms:W3CDTF">2025-12-28T05:18:00Z</dcterms:created>
  <dcterms:modified xsi:type="dcterms:W3CDTF">2025-12-28T05:20:00Z</dcterms:modified>
</cp:coreProperties>
</file>